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2E59C" w14:textId="47466CB4" w:rsidR="005D49CE" w:rsidRPr="00914E60" w:rsidRDefault="005D49CE" w:rsidP="00914E60">
      <w:pPr>
        <w:pStyle w:val="Title"/>
        <w:spacing w:before="240"/>
        <w:contextualSpacing/>
        <w:rPr>
          <w:b/>
        </w:rPr>
      </w:pPr>
      <w:r w:rsidRPr="00914E60">
        <w:rPr>
          <w:b/>
        </w:rPr>
        <w:t>BIOGRAPHICAL SKETCH</w:t>
      </w:r>
    </w:p>
    <w:p w14:paraId="7452BD87" w14:textId="40F388A3" w:rsidR="003C24AF" w:rsidRPr="00C956F7" w:rsidRDefault="005D49CE" w:rsidP="0039769F">
      <w:pPr>
        <w:pStyle w:val="FormFieldCaption1"/>
        <w:pBdr>
          <w:between w:val="single" w:sz="4" w:space="1" w:color="auto"/>
        </w:pBdr>
        <w:jc w:val="center"/>
        <w:rPr>
          <w:sz w:val="32"/>
        </w:rPr>
      </w:pPr>
      <w:r w:rsidRPr="00C956F7">
        <w:rPr>
          <w:sz w:val="22"/>
        </w:rPr>
        <w:t>NAME</w:t>
      </w:r>
      <w:r w:rsidR="003C24AF" w:rsidRPr="00C956F7">
        <w:rPr>
          <w:sz w:val="22"/>
        </w:rPr>
        <w:t>:</w:t>
      </w:r>
      <w:r w:rsidR="004D279A">
        <w:rPr>
          <w:sz w:val="22"/>
        </w:rPr>
        <w:t xml:space="preserve"> </w:t>
      </w:r>
      <w:r w:rsidR="0072060F">
        <w:rPr>
          <w:sz w:val="22"/>
        </w:rPr>
        <w:t>KAIDA</w:t>
      </w:r>
      <w:r w:rsidR="004D279A">
        <w:rPr>
          <w:sz w:val="22"/>
        </w:rPr>
        <w:t xml:space="preserve">, </w:t>
      </w:r>
      <w:r w:rsidR="00A959F3">
        <w:rPr>
          <w:sz w:val="22"/>
        </w:rPr>
        <w:t>NAGITARO</w:t>
      </w:r>
    </w:p>
    <w:p w14:paraId="59AB9F9E" w14:textId="01B777C0" w:rsidR="003C24AF" w:rsidRPr="00C956F7" w:rsidRDefault="005D49CE" w:rsidP="00047DC3">
      <w:pPr>
        <w:pStyle w:val="FormFieldCaption1"/>
        <w:pBdr>
          <w:between w:val="single" w:sz="4" w:space="1" w:color="auto"/>
        </w:pBdr>
        <w:rPr>
          <w:sz w:val="32"/>
        </w:rPr>
      </w:pPr>
      <w:r w:rsidRPr="00C956F7">
        <w:rPr>
          <w:sz w:val="22"/>
        </w:rPr>
        <w:t>POSITION TITLE</w:t>
      </w:r>
      <w:r w:rsidR="003C24AF" w:rsidRPr="00C956F7">
        <w:rPr>
          <w:sz w:val="22"/>
        </w:rPr>
        <w:t>:</w:t>
      </w:r>
      <w:r w:rsidR="004D279A">
        <w:rPr>
          <w:sz w:val="22"/>
        </w:rPr>
        <w:t xml:space="preserve"> RESEARCH SCHOLAR</w:t>
      </w:r>
    </w:p>
    <w:p w14:paraId="557D438B" w14:textId="2EAD01E4" w:rsidR="00BA2A92" w:rsidRPr="00C956F7" w:rsidRDefault="005D49CE" w:rsidP="00047DC3">
      <w:pPr>
        <w:pStyle w:val="FormFieldCaption1"/>
        <w:pBdr>
          <w:between w:val="single" w:sz="4" w:space="1" w:color="auto"/>
        </w:pBdr>
        <w:rPr>
          <w:rStyle w:val="Emphasis"/>
          <w:i w:val="0"/>
          <w:iCs w:val="0"/>
          <w:sz w:val="22"/>
        </w:rPr>
      </w:pPr>
      <w:r w:rsidRPr="00C956F7">
        <w:rPr>
          <w:sz w:val="22"/>
        </w:rPr>
        <w:t xml:space="preserve">EDUCATION/TRAINING </w:t>
      </w:r>
      <w:r w:rsidRPr="00C956F7">
        <w:rPr>
          <w:rStyle w:val="Emphasis"/>
          <w:sz w:val="22"/>
        </w:rPr>
        <w:t>(</w:t>
      </w:r>
      <w:r w:rsidR="00DB0CC2">
        <w:rPr>
          <w:rStyle w:val="Emphasis"/>
          <w:sz w:val="22"/>
        </w:rPr>
        <w:t>B</w:t>
      </w:r>
      <w:r w:rsidRPr="00C956F7">
        <w:rPr>
          <w:rStyle w:val="Emphasis"/>
          <w:sz w:val="22"/>
        </w:rPr>
        <w:t>egin with baccalaureate or other initial professional education, such as nursing. Include postdoctoral training and res</w:t>
      </w:r>
      <w:r w:rsidR="00DB0CC2">
        <w:rPr>
          <w:rStyle w:val="Emphasis"/>
          <w:sz w:val="22"/>
        </w:rPr>
        <w:t>idency training if applicable.</w:t>
      </w:r>
      <w:r w:rsidRPr="00C956F7">
        <w:rPr>
          <w:rStyle w:val="Emphasis"/>
          <w:sz w:val="22"/>
        </w:rPr>
        <w:t>)</w:t>
      </w:r>
    </w:p>
    <w:tbl>
      <w:tblPr>
        <w:tblStyle w:val="TableGrid"/>
        <w:tblW w:w="1080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Information"/>
        <w:tblDescription w:val="Enter your institution name and location, degree (if applicable), start date, end date (or expected end date), and field of study. "/>
      </w:tblPr>
      <w:tblGrid>
        <w:gridCol w:w="3960"/>
        <w:gridCol w:w="1620"/>
        <w:gridCol w:w="1440"/>
        <w:gridCol w:w="1440"/>
        <w:gridCol w:w="2340"/>
      </w:tblGrid>
      <w:tr w:rsidR="00E63487" w:rsidRPr="003D38FB" w14:paraId="277B2817" w14:textId="77777777" w:rsidTr="00E63487">
        <w:trPr>
          <w:cantSplit/>
          <w:tblHeader/>
        </w:trPr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7D2F94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</w:rPr>
            </w:pPr>
            <w:r w:rsidRPr="003D38FB">
              <w:rPr>
                <w:sz w:val="22"/>
              </w:rPr>
              <w:t>INSTITUTION AND LOCATION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96FCA3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</w:rPr>
            </w:pPr>
            <w:r w:rsidRPr="003D38FB">
              <w:rPr>
                <w:sz w:val="22"/>
              </w:rPr>
              <w:t>DEGREE</w:t>
            </w:r>
          </w:p>
          <w:p w14:paraId="1666B1B7" w14:textId="77777777" w:rsidR="00E63487" w:rsidRPr="003D38FB" w:rsidRDefault="00E63487" w:rsidP="002B610D">
            <w:pPr>
              <w:pStyle w:val="FormFieldCaption"/>
              <w:jc w:val="center"/>
              <w:rPr>
                <w:rStyle w:val="Emphasis"/>
                <w:sz w:val="22"/>
              </w:rPr>
            </w:pPr>
            <w:r w:rsidRPr="003D38FB">
              <w:rPr>
                <w:rStyle w:val="Emphasis"/>
                <w:sz w:val="22"/>
              </w:rPr>
              <w:t>(</w:t>
            </w:r>
            <w:proofErr w:type="gramStart"/>
            <w:r w:rsidRPr="003D38FB">
              <w:rPr>
                <w:rStyle w:val="Emphasis"/>
                <w:sz w:val="22"/>
              </w:rPr>
              <w:t>if</w:t>
            </w:r>
            <w:proofErr w:type="gramEnd"/>
            <w:r w:rsidRPr="003D38FB">
              <w:rPr>
                <w:rStyle w:val="Emphasis"/>
                <w:sz w:val="22"/>
              </w:rPr>
              <w:t xml:space="preserve"> applicable)</w:t>
            </w:r>
          </w:p>
          <w:p w14:paraId="7CBC824F" w14:textId="77777777" w:rsidR="00E63487" w:rsidRPr="003D38FB" w:rsidRDefault="00E63487" w:rsidP="002B610D">
            <w:pPr>
              <w:pStyle w:val="FormFieldCaption"/>
              <w:rPr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DFFFD1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</w:rPr>
            </w:pPr>
            <w:r w:rsidRPr="003D38FB">
              <w:rPr>
                <w:sz w:val="22"/>
              </w:rPr>
              <w:t>START DATE</w:t>
            </w:r>
          </w:p>
          <w:p w14:paraId="3A65DD27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</w:rPr>
            </w:pPr>
            <w:r w:rsidRPr="003D38FB">
              <w:rPr>
                <w:sz w:val="22"/>
              </w:rPr>
              <w:t>MM/YYYY</w:t>
            </w:r>
          </w:p>
          <w:p w14:paraId="70E1EE0B" w14:textId="77777777" w:rsidR="00E63487" w:rsidRPr="003D38FB" w:rsidRDefault="00E63487" w:rsidP="002B610D">
            <w:pPr>
              <w:pStyle w:val="FormFieldCaption"/>
              <w:rPr>
                <w:sz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7603C6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</w:rPr>
            </w:pPr>
            <w:r w:rsidRPr="003D38FB">
              <w:rPr>
                <w:sz w:val="22"/>
              </w:rPr>
              <w:t xml:space="preserve">END DATE </w:t>
            </w:r>
          </w:p>
          <w:p w14:paraId="187B8C70" w14:textId="77777777" w:rsidR="00E63487" w:rsidRPr="003D38FB" w:rsidRDefault="00E63487" w:rsidP="002B610D">
            <w:pPr>
              <w:pStyle w:val="FormFieldCaption"/>
              <w:jc w:val="center"/>
              <w:rPr>
                <w:rStyle w:val="Emphasis"/>
                <w:sz w:val="22"/>
              </w:rPr>
            </w:pPr>
            <w:r w:rsidRPr="003D38FB">
              <w:rPr>
                <w:rStyle w:val="Emphasis"/>
                <w:sz w:val="22"/>
              </w:rPr>
              <w:t>(</w:t>
            </w:r>
            <w:proofErr w:type="gramStart"/>
            <w:r w:rsidRPr="003D38FB">
              <w:rPr>
                <w:rStyle w:val="Emphasis"/>
                <w:sz w:val="22"/>
              </w:rPr>
              <w:t>or</w:t>
            </w:r>
            <w:proofErr w:type="gramEnd"/>
            <w:r w:rsidRPr="003D38FB">
              <w:rPr>
                <w:rStyle w:val="Emphasis"/>
                <w:sz w:val="22"/>
              </w:rPr>
              <w:t xml:space="preserve"> expected end date)</w:t>
            </w:r>
          </w:p>
          <w:p w14:paraId="56C75F6E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</w:rPr>
            </w:pPr>
            <w:r w:rsidRPr="003D38FB">
              <w:rPr>
                <w:sz w:val="22"/>
              </w:rPr>
              <w:t>MM/YYYY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4E863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</w:rPr>
            </w:pPr>
            <w:r w:rsidRPr="003D38FB">
              <w:rPr>
                <w:sz w:val="22"/>
              </w:rPr>
              <w:t>FIELD OF STUDY</w:t>
            </w:r>
          </w:p>
          <w:p w14:paraId="0673E740" w14:textId="77777777" w:rsidR="00E63487" w:rsidRPr="003D38FB" w:rsidRDefault="00E63487" w:rsidP="002B610D">
            <w:pPr>
              <w:pStyle w:val="FormFieldCaption"/>
              <w:rPr>
                <w:sz w:val="22"/>
              </w:rPr>
            </w:pPr>
          </w:p>
        </w:tc>
      </w:tr>
      <w:tr w:rsidR="00E63487" w:rsidRPr="003D38FB" w14:paraId="4363CB4C" w14:textId="77777777" w:rsidTr="008B2F94">
        <w:trPr>
          <w:cantSplit/>
          <w:trHeight w:val="305"/>
        </w:trPr>
        <w:tc>
          <w:tcPr>
            <w:tcW w:w="3960" w:type="dxa"/>
            <w:tcBorders>
              <w:top w:val="single" w:sz="4" w:space="0" w:color="auto"/>
            </w:tcBorders>
          </w:tcPr>
          <w:p w14:paraId="3ABDC9C8" w14:textId="77777777" w:rsidR="00E63487" w:rsidRPr="00F85910" w:rsidRDefault="00E63487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DF2C5D1" w14:textId="77777777" w:rsidR="00E63487" w:rsidRPr="00F85910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59B9355" w14:textId="77777777" w:rsidR="00E63487" w:rsidRPr="00F85910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3C6FE465" w14:textId="77777777" w:rsidR="00E63487" w:rsidRPr="00F85910" w:rsidRDefault="00E63487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2B99B93B" w14:textId="77777777" w:rsidR="00E63487" w:rsidRPr="00F85910" w:rsidRDefault="00E63487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</w:p>
        </w:tc>
      </w:tr>
      <w:tr w:rsidR="00E63487" w:rsidRPr="003D38FB" w14:paraId="40DD2D7B" w14:textId="77777777" w:rsidTr="008B2F94">
        <w:trPr>
          <w:cantSplit/>
          <w:trHeight w:val="305"/>
        </w:trPr>
        <w:tc>
          <w:tcPr>
            <w:tcW w:w="3960" w:type="dxa"/>
          </w:tcPr>
          <w:p w14:paraId="667B0BA8" w14:textId="03FCE2ED" w:rsidR="00E63487" w:rsidRPr="00F85910" w:rsidRDefault="0014705A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  <w:r w:rsidR="004D279A">
              <w:rPr>
                <w:sz w:val="22"/>
                <w:szCs w:val="22"/>
              </w:rPr>
              <w:t xml:space="preserve"> University, Japan</w:t>
            </w:r>
          </w:p>
        </w:tc>
        <w:tc>
          <w:tcPr>
            <w:tcW w:w="1620" w:type="dxa"/>
          </w:tcPr>
          <w:p w14:paraId="197B1F33" w14:textId="1C80E0D8" w:rsidR="00E63487" w:rsidRPr="00F85910" w:rsidRDefault="004D279A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D</w:t>
            </w:r>
          </w:p>
        </w:tc>
        <w:tc>
          <w:tcPr>
            <w:tcW w:w="1440" w:type="dxa"/>
          </w:tcPr>
          <w:p w14:paraId="2368A1F9" w14:textId="54969E7D" w:rsidR="00E63487" w:rsidRPr="00F85910" w:rsidRDefault="004D279A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20</w:t>
            </w:r>
            <w:r w:rsidR="0014705A">
              <w:rPr>
                <w:sz w:val="22"/>
                <w:szCs w:val="22"/>
              </w:rPr>
              <w:t>XX</w:t>
            </w:r>
          </w:p>
        </w:tc>
        <w:tc>
          <w:tcPr>
            <w:tcW w:w="1440" w:type="dxa"/>
          </w:tcPr>
          <w:p w14:paraId="001A9B03" w14:textId="63013DB2" w:rsidR="00E63487" w:rsidRPr="00F85910" w:rsidRDefault="004D279A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/20</w:t>
            </w:r>
            <w:r w:rsidR="0014705A">
              <w:rPr>
                <w:sz w:val="22"/>
                <w:szCs w:val="22"/>
              </w:rPr>
              <w:t>XX</w:t>
            </w:r>
          </w:p>
        </w:tc>
        <w:tc>
          <w:tcPr>
            <w:tcW w:w="2340" w:type="dxa"/>
          </w:tcPr>
          <w:p w14:paraId="17B9757E" w14:textId="0CD35AD4" w:rsidR="00E63487" w:rsidRPr="00F85910" w:rsidRDefault="004D279A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dicine</w:t>
            </w:r>
          </w:p>
        </w:tc>
      </w:tr>
      <w:tr w:rsidR="00E63487" w:rsidRPr="003D38FB" w14:paraId="2EEF229D" w14:textId="77777777" w:rsidTr="008B2F94">
        <w:trPr>
          <w:cantSplit/>
          <w:trHeight w:val="305"/>
        </w:trPr>
        <w:tc>
          <w:tcPr>
            <w:tcW w:w="3960" w:type="dxa"/>
          </w:tcPr>
          <w:p w14:paraId="00268D34" w14:textId="63CDB6F3" w:rsidR="00E63487" w:rsidRPr="00F85910" w:rsidRDefault="0014705A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  <w:r w:rsidR="004D279A">
              <w:rPr>
                <w:sz w:val="22"/>
                <w:szCs w:val="22"/>
              </w:rPr>
              <w:t xml:space="preserve"> University, Japan</w:t>
            </w:r>
          </w:p>
        </w:tc>
        <w:tc>
          <w:tcPr>
            <w:tcW w:w="1620" w:type="dxa"/>
          </w:tcPr>
          <w:p w14:paraId="6203AE73" w14:textId="173E723F" w:rsidR="00E63487" w:rsidRPr="00F85910" w:rsidRDefault="004D279A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Ph.D</w:t>
            </w:r>
            <w:proofErr w:type="spellEnd"/>
            <w:proofErr w:type="gramEnd"/>
          </w:p>
        </w:tc>
        <w:tc>
          <w:tcPr>
            <w:tcW w:w="1440" w:type="dxa"/>
          </w:tcPr>
          <w:p w14:paraId="42485236" w14:textId="42895884" w:rsidR="00E63487" w:rsidRPr="00F85910" w:rsidRDefault="004D279A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20</w:t>
            </w:r>
            <w:r w:rsidR="0014705A">
              <w:rPr>
                <w:sz w:val="22"/>
                <w:szCs w:val="22"/>
              </w:rPr>
              <w:t>XX</w:t>
            </w:r>
          </w:p>
        </w:tc>
        <w:tc>
          <w:tcPr>
            <w:tcW w:w="1440" w:type="dxa"/>
          </w:tcPr>
          <w:p w14:paraId="6B86C113" w14:textId="7F75D8A0" w:rsidR="00E63487" w:rsidRPr="00F85910" w:rsidRDefault="004D279A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14705A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/20</w:t>
            </w:r>
            <w:r w:rsidR="0014705A">
              <w:rPr>
                <w:sz w:val="22"/>
                <w:szCs w:val="22"/>
              </w:rPr>
              <w:t>XX</w:t>
            </w:r>
          </w:p>
        </w:tc>
        <w:tc>
          <w:tcPr>
            <w:tcW w:w="2340" w:type="dxa"/>
          </w:tcPr>
          <w:p w14:paraId="2BA9DF7A" w14:textId="5B40C736" w:rsidR="00E63487" w:rsidRPr="00F85910" w:rsidRDefault="00F234C8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-</w:t>
            </w:r>
            <w:r w:rsidR="007D2808">
              <w:rPr>
                <w:sz w:val="22"/>
                <w:szCs w:val="22"/>
              </w:rPr>
              <w:t>ology</w:t>
            </w:r>
          </w:p>
        </w:tc>
      </w:tr>
      <w:tr w:rsidR="00E63487" w:rsidRPr="003D38FB" w14:paraId="30EA7400" w14:textId="77777777" w:rsidTr="008B2F94">
        <w:trPr>
          <w:cantSplit/>
          <w:trHeight w:val="305"/>
        </w:trPr>
        <w:tc>
          <w:tcPr>
            <w:tcW w:w="3960" w:type="dxa"/>
          </w:tcPr>
          <w:p w14:paraId="270FABF7" w14:textId="5DB788A5" w:rsidR="00E63487" w:rsidRPr="00F85910" w:rsidRDefault="004D279A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University of </w:t>
            </w:r>
            <w:r w:rsidR="0014705A">
              <w:rPr>
                <w:sz w:val="22"/>
                <w:szCs w:val="22"/>
              </w:rPr>
              <w:t>XXX</w:t>
            </w:r>
            <w:r>
              <w:rPr>
                <w:sz w:val="22"/>
                <w:szCs w:val="22"/>
              </w:rPr>
              <w:t xml:space="preserve">, </w:t>
            </w:r>
            <w:r w:rsidR="0014705A">
              <w:rPr>
                <w:sz w:val="22"/>
                <w:szCs w:val="22"/>
              </w:rPr>
              <w:t>XXX</w:t>
            </w:r>
          </w:p>
        </w:tc>
        <w:tc>
          <w:tcPr>
            <w:tcW w:w="1620" w:type="dxa"/>
          </w:tcPr>
          <w:p w14:paraId="1F44EEC9" w14:textId="7EF09D02" w:rsidR="00E63487" w:rsidRPr="00F85910" w:rsidRDefault="004D279A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stdoc</w:t>
            </w:r>
          </w:p>
        </w:tc>
        <w:tc>
          <w:tcPr>
            <w:tcW w:w="1440" w:type="dxa"/>
          </w:tcPr>
          <w:p w14:paraId="32895682" w14:textId="3DDDE295" w:rsidR="00E63487" w:rsidRPr="00F85910" w:rsidRDefault="00F12BAE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FF2141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>/</w:t>
            </w:r>
            <w:r w:rsidR="004D279A">
              <w:rPr>
                <w:sz w:val="22"/>
                <w:szCs w:val="22"/>
              </w:rPr>
              <w:t>20</w:t>
            </w:r>
            <w:r w:rsidR="00FF2141">
              <w:rPr>
                <w:sz w:val="22"/>
                <w:szCs w:val="22"/>
              </w:rPr>
              <w:t>XX</w:t>
            </w:r>
          </w:p>
        </w:tc>
        <w:tc>
          <w:tcPr>
            <w:tcW w:w="1440" w:type="dxa"/>
          </w:tcPr>
          <w:p w14:paraId="59C889A0" w14:textId="41126C88" w:rsidR="00E63487" w:rsidRPr="00F85910" w:rsidRDefault="00F12BAE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FF2141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/20</w:t>
            </w:r>
            <w:r w:rsidR="00FF2141">
              <w:rPr>
                <w:sz w:val="22"/>
                <w:szCs w:val="22"/>
              </w:rPr>
              <w:t>XX</w:t>
            </w:r>
          </w:p>
        </w:tc>
        <w:tc>
          <w:tcPr>
            <w:tcW w:w="2340" w:type="dxa"/>
          </w:tcPr>
          <w:p w14:paraId="7D549524" w14:textId="5F274106" w:rsidR="004D279A" w:rsidRPr="00F85910" w:rsidRDefault="00F234C8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-ology</w:t>
            </w:r>
          </w:p>
        </w:tc>
      </w:tr>
      <w:tr w:rsidR="007D2808" w:rsidRPr="003D38FB" w14:paraId="1BDBC280" w14:textId="77777777" w:rsidTr="008B2F94">
        <w:trPr>
          <w:cantSplit/>
          <w:trHeight w:val="305"/>
        </w:trPr>
        <w:tc>
          <w:tcPr>
            <w:tcW w:w="3960" w:type="dxa"/>
          </w:tcPr>
          <w:p w14:paraId="2D70E976" w14:textId="77777777" w:rsidR="007D2808" w:rsidRPr="00F85910" w:rsidRDefault="007D2808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5FB915F4" w14:textId="77777777" w:rsidR="007D2808" w:rsidRPr="00F85910" w:rsidRDefault="007D2808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5A8C136C" w14:textId="77777777" w:rsidR="007D2808" w:rsidRPr="00F85910" w:rsidRDefault="007D2808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4AD1F1A6" w14:textId="77777777" w:rsidR="007D2808" w:rsidRPr="00F85910" w:rsidRDefault="007D2808" w:rsidP="008B2F94">
            <w:pPr>
              <w:pStyle w:val="FormFieldCaption"/>
              <w:spacing w:beforeLines="20" w:before="48" w:afterLines="20" w:after="48"/>
              <w:jc w:val="center"/>
              <w:rPr>
                <w:sz w:val="22"/>
                <w:szCs w:val="22"/>
              </w:rPr>
            </w:pPr>
          </w:p>
        </w:tc>
        <w:tc>
          <w:tcPr>
            <w:tcW w:w="2340" w:type="dxa"/>
          </w:tcPr>
          <w:p w14:paraId="733037DB" w14:textId="69DD8111" w:rsidR="007D2808" w:rsidRPr="00F85910" w:rsidRDefault="007D2808" w:rsidP="002B610D">
            <w:pPr>
              <w:pStyle w:val="FormFieldCaption"/>
              <w:spacing w:beforeLines="20" w:before="48" w:afterLines="20" w:after="48"/>
              <w:rPr>
                <w:sz w:val="22"/>
                <w:szCs w:val="22"/>
              </w:rPr>
            </w:pPr>
          </w:p>
        </w:tc>
      </w:tr>
    </w:tbl>
    <w:p w14:paraId="6D81CA0F" w14:textId="7B1BAAF9" w:rsidR="00977E18" w:rsidRPr="0071786E" w:rsidRDefault="00E67A05" w:rsidP="0071786E">
      <w:pPr>
        <w:pStyle w:val="Heading1"/>
      </w:pPr>
      <w:r w:rsidRPr="00914E60">
        <w:t>A.</w:t>
      </w:r>
      <w:r w:rsidRPr="00914E60">
        <w:tab/>
        <w:t>Personal Statement</w:t>
      </w:r>
    </w:p>
    <w:p w14:paraId="5728BD7E" w14:textId="7C09A9D6" w:rsidR="002F6E90" w:rsidRDefault="00C67DAD" w:rsidP="00806F61">
      <w:pPr>
        <w:ind w:firstLine="360"/>
        <w:rPr>
          <w:rFonts w:cs="Arial"/>
          <w:szCs w:val="22"/>
        </w:rPr>
      </w:pPr>
      <w:r>
        <w:rPr>
          <w:rFonts w:cs="Arial"/>
          <w:szCs w:val="22"/>
        </w:rPr>
        <w:t xml:space="preserve">I am </w:t>
      </w:r>
      <w:proofErr w:type="gramStart"/>
      <w:r>
        <w:rPr>
          <w:rFonts w:cs="Arial"/>
          <w:szCs w:val="22"/>
        </w:rPr>
        <w:t>a</w:t>
      </w:r>
      <w:proofErr w:type="gramEnd"/>
      <w:r>
        <w:rPr>
          <w:rFonts w:cs="Arial"/>
          <w:szCs w:val="22"/>
        </w:rPr>
        <w:t xml:space="preserve"> </w:t>
      </w:r>
      <w:r w:rsidR="002E026B">
        <w:rPr>
          <w:rFonts w:cs="Arial"/>
          <w:szCs w:val="22"/>
        </w:rPr>
        <w:t>XXX-</w:t>
      </w:r>
      <w:r>
        <w:rPr>
          <w:rFonts w:cs="Arial"/>
          <w:szCs w:val="22"/>
        </w:rPr>
        <w:t xml:space="preserve">ologist, having </w:t>
      </w:r>
      <w:r w:rsidR="00D01686">
        <w:rPr>
          <w:rFonts w:cs="Arial"/>
          <w:szCs w:val="22"/>
        </w:rPr>
        <w:t xml:space="preserve">an </w:t>
      </w:r>
      <w:r>
        <w:rPr>
          <w:rFonts w:cs="Arial"/>
          <w:szCs w:val="22"/>
        </w:rPr>
        <w:t>MD</w:t>
      </w:r>
      <w:r w:rsidR="00EF2202">
        <w:rPr>
          <w:rFonts w:cs="Arial"/>
          <w:szCs w:val="22"/>
        </w:rPr>
        <w:t xml:space="preserve"> and </w:t>
      </w:r>
      <w:r>
        <w:rPr>
          <w:rFonts w:cs="Arial"/>
          <w:szCs w:val="22"/>
        </w:rPr>
        <w:t>Ph</w:t>
      </w:r>
      <w:r w:rsidR="00D01686">
        <w:rPr>
          <w:rFonts w:cs="Arial"/>
          <w:szCs w:val="22"/>
        </w:rPr>
        <w:t>.</w:t>
      </w:r>
      <w:r>
        <w:rPr>
          <w:rFonts w:cs="Arial"/>
          <w:szCs w:val="22"/>
        </w:rPr>
        <w:t xml:space="preserve">D. </w:t>
      </w:r>
      <w:r w:rsidR="00BA24D8">
        <w:rPr>
          <w:rFonts w:cs="Arial"/>
          <w:szCs w:val="22"/>
        </w:rPr>
        <w:t>A</w:t>
      </w:r>
      <w:r>
        <w:rPr>
          <w:rFonts w:cs="Arial"/>
          <w:szCs w:val="22"/>
        </w:rPr>
        <w:t xml:space="preserve">s a clinician and researcher, I am enthusiastic about improving </w:t>
      </w:r>
      <w:r w:rsidR="00FF08F3">
        <w:rPr>
          <w:rFonts w:cs="Arial"/>
          <w:szCs w:val="22"/>
        </w:rPr>
        <w:t>XX</w:t>
      </w:r>
      <w:r>
        <w:rPr>
          <w:rFonts w:cs="Arial"/>
          <w:szCs w:val="22"/>
        </w:rPr>
        <w:t>’s healt</w:t>
      </w:r>
      <w:r w:rsidR="00FF08F3">
        <w:rPr>
          <w:rFonts w:cs="Arial"/>
          <w:szCs w:val="22"/>
        </w:rPr>
        <w:t>h</w:t>
      </w:r>
      <w:r>
        <w:rPr>
          <w:rFonts w:cs="Arial"/>
          <w:szCs w:val="22"/>
        </w:rPr>
        <w:t xml:space="preserve">. I have a wide variety of clinical </w:t>
      </w:r>
      <w:r w:rsidR="00935254">
        <w:rPr>
          <w:rFonts w:cs="Arial"/>
          <w:szCs w:val="22"/>
        </w:rPr>
        <w:t>experiences</w:t>
      </w:r>
      <w:r>
        <w:rPr>
          <w:rFonts w:cs="Arial"/>
          <w:szCs w:val="22"/>
        </w:rPr>
        <w:t xml:space="preserve"> </w:t>
      </w:r>
      <w:r w:rsidR="00F578CF">
        <w:rPr>
          <w:rFonts w:cs="Arial"/>
          <w:szCs w:val="22"/>
        </w:rPr>
        <w:t xml:space="preserve">from </w:t>
      </w:r>
      <w:r w:rsidR="00FF08F3">
        <w:rPr>
          <w:rFonts w:cs="Arial"/>
          <w:szCs w:val="22"/>
        </w:rPr>
        <w:t>XXXX</w:t>
      </w:r>
      <w:r w:rsidR="002E026B">
        <w:rPr>
          <w:rFonts w:cs="Arial"/>
          <w:szCs w:val="22"/>
        </w:rPr>
        <w:t xml:space="preserve"> to YYYY</w:t>
      </w:r>
      <w:r w:rsidR="00BA24D8">
        <w:rPr>
          <w:rFonts w:cs="Arial"/>
          <w:szCs w:val="22"/>
        </w:rPr>
        <w:t>.</w:t>
      </w:r>
      <w:r>
        <w:rPr>
          <w:rFonts w:cs="Arial"/>
          <w:szCs w:val="22"/>
        </w:rPr>
        <w:t xml:space="preserve"> </w:t>
      </w:r>
      <w:r w:rsidR="00210696">
        <w:rPr>
          <w:rFonts w:cs="Arial"/>
          <w:szCs w:val="22"/>
        </w:rPr>
        <w:t xml:space="preserve">In terms of </w:t>
      </w:r>
      <w:r w:rsidR="00935254">
        <w:rPr>
          <w:rFonts w:cs="Arial"/>
          <w:szCs w:val="22"/>
        </w:rPr>
        <w:t xml:space="preserve">a </w:t>
      </w:r>
      <w:r w:rsidR="00210696">
        <w:rPr>
          <w:rFonts w:cs="Arial"/>
          <w:szCs w:val="22"/>
        </w:rPr>
        <w:t xml:space="preserve">research field, I have conducted </w:t>
      </w:r>
      <w:r w:rsidR="00935254">
        <w:rPr>
          <w:rFonts w:cs="Arial"/>
          <w:szCs w:val="22"/>
        </w:rPr>
        <w:t xml:space="preserve">a </w:t>
      </w:r>
      <w:r w:rsidR="00F578CF">
        <w:rPr>
          <w:rFonts w:cs="Arial"/>
          <w:szCs w:val="22"/>
        </w:rPr>
        <w:t xml:space="preserve">broad spectrum of studies </w:t>
      </w:r>
      <w:r w:rsidR="00210696">
        <w:rPr>
          <w:rFonts w:cs="Arial"/>
          <w:szCs w:val="22"/>
        </w:rPr>
        <w:t xml:space="preserve">such as </w:t>
      </w:r>
      <w:r w:rsidR="00FF08F3">
        <w:rPr>
          <w:rFonts w:cs="Arial"/>
          <w:szCs w:val="22"/>
        </w:rPr>
        <w:t>XXX and YYY</w:t>
      </w:r>
      <w:r w:rsidR="00210696">
        <w:rPr>
          <w:rFonts w:cs="Arial"/>
          <w:szCs w:val="22"/>
        </w:rPr>
        <w:t xml:space="preserve">. </w:t>
      </w:r>
      <w:r w:rsidR="00AE74D0" w:rsidRPr="00A90ECC">
        <w:rPr>
          <w:rFonts w:cs="Arial"/>
          <w:szCs w:val="22"/>
        </w:rPr>
        <w:t>I have learned comprehensive skills and knowledge regardin</w:t>
      </w:r>
      <w:r w:rsidR="00FF08F3">
        <w:rPr>
          <w:rFonts w:cs="Arial"/>
          <w:szCs w:val="22"/>
        </w:rPr>
        <w:t>g XXX, YYY, and ZZZ</w:t>
      </w:r>
      <w:r w:rsidR="00AE74D0" w:rsidRPr="00A90ECC">
        <w:rPr>
          <w:rFonts w:cs="Arial"/>
          <w:szCs w:val="22"/>
        </w:rPr>
        <w:t xml:space="preserve">. </w:t>
      </w:r>
      <w:r w:rsidR="00210696">
        <w:rPr>
          <w:rFonts w:cs="Arial"/>
          <w:szCs w:val="22"/>
        </w:rPr>
        <w:t>Recognizing my contribution</w:t>
      </w:r>
      <w:r w:rsidR="00F578CF">
        <w:rPr>
          <w:rFonts w:cs="Arial"/>
          <w:szCs w:val="22"/>
        </w:rPr>
        <w:t xml:space="preserve"> to </w:t>
      </w:r>
      <w:r w:rsidR="00FF08F3">
        <w:rPr>
          <w:rFonts w:cs="Arial"/>
          <w:szCs w:val="22"/>
        </w:rPr>
        <w:t xml:space="preserve">XXXX </w:t>
      </w:r>
      <w:r w:rsidR="00F578CF">
        <w:rPr>
          <w:rFonts w:cs="Arial"/>
          <w:szCs w:val="22"/>
        </w:rPr>
        <w:t>science</w:t>
      </w:r>
      <w:r w:rsidR="00210696">
        <w:rPr>
          <w:rFonts w:cs="Arial"/>
          <w:szCs w:val="22"/>
        </w:rPr>
        <w:t xml:space="preserve">, </w:t>
      </w:r>
      <w:r w:rsidR="00FF08F3">
        <w:rPr>
          <w:rFonts w:cs="Arial"/>
          <w:szCs w:val="22"/>
        </w:rPr>
        <w:t xml:space="preserve">XXXXX </w:t>
      </w:r>
      <w:r w:rsidR="00210696">
        <w:rPr>
          <w:rFonts w:cs="Arial"/>
          <w:szCs w:val="22"/>
        </w:rPr>
        <w:t xml:space="preserve">have </w:t>
      </w:r>
      <w:r w:rsidR="0071786E">
        <w:rPr>
          <w:rFonts w:cs="Arial"/>
          <w:szCs w:val="22"/>
        </w:rPr>
        <w:t>named</w:t>
      </w:r>
      <w:r w:rsidR="00210696">
        <w:rPr>
          <w:rFonts w:cs="Arial"/>
          <w:szCs w:val="22"/>
        </w:rPr>
        <w:t xml:space="preserve"> me an awardee of the </w:t>
      </w:r>
      <w:r w:rsidR="006F7853">
        <w:rPr>
          <w:rFonts w:cs="Arial"/>
          <w:szCs w:val="22"/>
        </w:rPr>
        <w:t>XXXXXX</w:t>
      </w:r>
      <w:r w:rsidR="00BA24D8">
        <w:rPr>
          <w:rFonts w:cs="Arial"/>
          <w:szCs w:val="22"/>
        </w:rPr>
        <w:t>. This</w:t>
      </w:r>
      <w:r w:rsidR="00A93B38">
        <w:rPr>
          <w:rFonts w:cs="Arial"/>
          <w:szCs w:val="22"/>
        </w:rPr>
        <w:t xml:space="preserve"> award has been</w:t>
      </w:r>
      <w:r w:rsidR="00AA6935">
        <w:rPr>
          <w:rFonts w:cs="Arial"/>
          <w:szCs w:val="22"/>
        </w:rPr>
        <w:t xml:space="preserve"> </w:t>
      </w:r>
      <w:r w:rsidR="00F578CF">
        <w:rPr>
          <w:rFonts w:cs="Arial"/>
          <w:szCs w:val="22"/>
        </w:rPr>
        <w:t xml:space="preserve">established to </w:t>
      </w:r>
      <w:r w:rsidR="0071786E">
        <w:rPr>
          <w:rFonts w:cs="Arial"/>
          <w:szCs w:val="22"/>
        </w:rPr>
        <w:t xml:space="preserve">provide an opportunity </w:t>
      </w:r>
      <w:r w:rsidR="00935254">
        <w:rPr>
          <w:rFonts w:cs="Arial"/>
          <w:szCs w:val="22"/>
        </w:rPr>
        <w:t>for</w:t>
      </w:r>
      <w:r w:rsidR="00F578CF">
        <w:rPr>
          <w:rFonts w:cs="Arial"/>
          <w:szCs w:val="22"/>
        </w:rPr>
        <w:t xml:space="preserve"> </w:t>
      </w:r>
      <w:r w:rsidR="00A93B38">
        <w:rPr>
          <w:rFonts w:cs="Arial"/>
          <w:szCs w:val="22"/>
        </w:rPr>
        <w:t xml:space="preserve">young </w:t>
      </w:r>
      <w:r w:rsidR="00F578CF">
        <w:rPr>
          <w:rFonts w:cs="Arial"/>
          <w:szCs w:val="22"/>
        </w:rPr>
        <w:t>Japanese investigator</w:t>
      </w:r>
      <w:r w:rsidR="00A93B38">
        <w:rPr>
          <w:rFonts w:cs="Arial"/>
          <w:szCs w:val="22"/>
        </w:rPr>
        <w:t>s</w:t>
      </w:r>
      <w:r w:rsidR="00F578CF">
        <w:rPr>
          <w:rFonts w:cs="Arial"/>
          <w:szCs w:val="22"/>
        </w:rPr>
        <w:t xml:space="preserve"> </w:t>
      </w:r>
      <w:r w:rsidR="0071786E">
        <w:rPr>
          <w:rFonts w:cs="Arial"/>
          <w:szCs w:val="22"/>
        </w:rPr>
        <w:t xml:space="preserve">to </w:t>
      </w:r>
      <w:r w:rsidR="00A93B38">
        <w:rPr>
          <w:rFonts w:cs="Arial"/>
          <w:szCs w:val="22"/>
        </w:rPr>
        <w:t xml:space="preserve">conduct </w:t>
      </w:r>
      <w:r w:rsidR="0071786E">
        <w:rPr>
          <w:rFonts w:cs="Arial"/>
          <w:szCs w:val="22"/>
        </w:rPr>
        <w:t>research at</w:t>
      </w:r>
      <w:r w:rsidR="00FF08F3">
        <w:rPr>
          <w:rFonts w:cs="Arial"/>
          <w:szCs w:val="22"/>
        </w:rPr>
        <w:t xml:space="preserve"> XXX</w:t>
      </w:r>
      <w:r w:rsidR="0071786E">
        <w:rPr>
          <w:rFonts w:cs="Arial"/>
          <w:szCs w:val="22"/>
        </w:rPr>
        <w:t xml:space="preserve"> for postdoctoral training in </w:t>
      </w:r>
      <w:r w:rsidR="00A93B38">
        <w:rPr>
          <w:rFonts w:cs="Arial"/>
          <w:szCs w:val="22"/>
        </w:rPr>
        <w:t>the</w:t>
      </w:r>
      <w:r w:rsidR="0071786E">
        <w:rPr>
          <w:rFonts w:cs="Arial"/>
          <w:szCs w:val="22"/>
        </w:rPr>
        <w:t xml:space="preserve"> field of </w:t>
      </w:r>
      <w:r w:rsidR="00FF08F3">
        <w:rPr>
          <w:rFonts w:cs="Arial"/>
          <w:szCs w:val="22"/>
        </w:rPr>
        <w:t>XXX</w:t>
      </w:r>
      <w:r w:rsidR="00E872A9">
        <w:rPr>
          <w:rFonts w:cs="Arial"/>
          <w:szCs w:val="22"/>
        </w:rPr>
        <w:t xml:space="preserve">. </w:t>
      </w:r>
      <w:r w:rsidR="00521602">
        <w:rPr>
          <w:rFonts w:cs="Arial"/>
          <w:szCs w:val="22"/>
        </w:rPr>
        <w:t xml:space="preserve">I have an obligation and a right to do valuable research and become an outstanding researcher to contribute to the </w:t>
      </w:r>
      <w:r w:rsidR="00AA59C1">
        <w:rPr>
          <w:rFonts w:cs="Arial"/>
          <w:szCs w:val="22"/>
        </w:rPr>
        <w:t>XXX</w:t>
      </w:r>
      <w:r w:rsidR="00521602">
        <w:rPr>
          <w:rFonts w:cs="Arial"/>
          <w:szCs w:val="22"/>
        </w:rPr>
        <w:t>.</w:t>
      </w:r>
    </w:p>
    <w:p w14:paraId="579608B4" w14:textId="1CE05139" w:rsidR="00FF02D0" w:rsidRPr="00392BEC" w:rsidRDefault="00E3349A" w:rsidP="00806F61">
      <w:pPr>
        <w:pStyle w:val="Heading1"/>
      </w:pPr>
      <w:r>
        <w:t>B.</w:t>
      </w:r>
      <w:r>
        <w:tab/>
      </w:r>
      <w:r w:rsidR="00FF02D0" w:rsidRPr="00392BEC">
        <w:t xml:space="preserve">Positions </w:t>
      </w:r>
      <w:r w:rsidR="00392BEC">
        <w:t>and Honors</w:t>
      </w:r>
    </w:p>
    <w:tbl>
      <w:tblPr>
        <w:tblW w:w="10656" w:type="dxa"/>
        <w:jc w:val="center"/>
        <w:tblBorders>
          <w:top w:val="single" w:sz="6" w:space="0" w:color="auto"/>
          <w:insideV w:val="single" w:sz="6" w:space="0" w:color="auto"/>
        </w:tblBorders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020" w:firstRow="1" w:lastRow="0" w:firstColumn="0" w:lastColumn="0" w:noHBand="0" w:noVBand="0"/>
      </w:tblPr>
      <w:tblGrid>
        <w:gridCol w:w="2338"/>
        <w:gridCol w:w="992"/>
        <w:gridCol w:w="993"/>
        <w:gridCol w:w="1842"/>
        <w:gridCol w:w="3261"/>
        <w:gridCol w:w="1230"/>
      </w:tblGrid>
      <w:tr w:rsidR="00E63487" w:rsidRPr="00182D87" w14:paraId="576BF81F" w14:textId="77777777" w:rsidTr="00682579">
        <w:trPr>
          <w:cantSplit/>
          <w:trHeight w:val="259"/>
          <w:tblHeader/>
          <w:jc w:val="center"/>
        </w:trPr>
        <w:tc>
          <w:tcPr>
            <w:tcW w:w="2338" w:type="dxa"/>
            <w:tcBorders>
              <w:top w:val="single" w:sz="6" w:space="0" w:color="auto"/>
              <w:bottom w:val="single" w:sz="6" w:space="0" w:color="auto"/>
            </w:tcBorders>
            <w:tcMar>
              <w:top w:w="29" w:type="dxa"/>
            </w:tcMar>
            <w:vAlign w:val="center"/>
          </w:tcPr>
          <w:p w14:paraId="59F76318" w14:textId="77777777" w:rsidR="00E63487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ACTIVITY/</w:t>
            </w:r>
          </w:p>
          <w:p w14:paraId="02A1813D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OCCUPATION</w:t>
            </w:r>
          </w:p>
        </w:tc>
        <w:tc>
          <w:tcPr>
            <w:tcW w:w="992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8E7BBC2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START</w:t>
            </w:r>
            <w:r w:rsidRPr="003D38FB">
              <w:rPr>
                <w:sz w:val="22"/>
                <w:szCs w:val="22"/>
              </w:rPr>
              <w:br/>
              <w:t>DATE (mm/</w:t>
            </w:r>
            <w:proofErr w:type="spellStart"/>
            <w:r w:rsidRPr="003D38FB">
              <w:rPr>
                <w:sz w:val="22"/>
                <w:szCs w:val="22"/>
              </w:rPr>
              <w:t>yy</w:t>
            </w:r>
            <w:proofErr w:type="spellEnd"/>
            <w:r w:rsidRPr="003D38FB">
              <w:rPr>
                <w:sz w:val="22"/>
                <w:szCs w:val="22"/>
              </w:rPr>
              <w:t>)</w:t>
            </w:r>
          </w:p>
        </w:tc>
        <w:tc>
          <w:tcPr>
            <w:tcW w:w="993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D1AB69B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END</w:t>
            </w:r>
            <w:r w:rsidRPr="003D38FB">
              <w:rPr>
                <w:sz w:val="22"/>
                <w:szCs w:val="22"/>
              </w:rPr>
              <w:br/>
              <w:t>DATE (mm/</w:t>
            </w:r>
            <w:proofErr w:type="spellStart"/>
            <w:r w:rsidRPr="003D38FB">
              <w:rPr>
                <w:sz w:val="22"/>
                <w:szCs w:val="22"/>
              </w:rPr>
              <w:t>yy</w:t>
            </w:r>
            <w:proofErr w:type="spellEnd"/>
            <w:r w:rsidRPr="003D38FB">
              <w:rPr>
                <w:sz w:val="22"/>
                <w:szCs w:val="22"/>
              </w:rPr>
              <w:t>)</w:t>
            </w:r>
          </w:p>
        </w:tc>
        <w:tc>
          <w:tcPr>
            <w:tcW w:w="1842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DC1A76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FIELD</w:t>
            </w:r>
          </w:p>
        </w:tc>
        <w:tc>
          <w:tcPr>
            <w:tcW w:w="3261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AEFFA55" w14:textId="77777777" w:rsidR="00E63487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INSTITUTION/</w:t>
            </w:r>
          </w:p>
          <w:p w14:paraId="73636412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COMPANY</w:t>
            </w:r>
          </w:p>
        </w:tc>
        <w:tc>
          <w:tcPr>
            <w:tcW w:w="123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702F489" w14:textId="77777777" w:rsidR="00E63487" w:rsidRPr="003D38FB" w:rsidRDefault="00E63487" w:rsidP="002B610D">
            <w:pPr>
              <w:pStyle w:val="FormFieldCaption"/>
              <w:jc w:val="center"/>
              <w:rPr>
                <w:sz w:val="22"/>
                <w:szCs w:val="22"/>
              </w:rPr>
            </w:pPr>
            <w:r w:rsidRPr="003D38FB">
              <w:rPr>
                <w:sz w:val="22"/>
                <w:szCs w:val="22"/>
              </w:rPr>
              <w:t>SUPERVISOR/</w:t>
            </w:r>
            <w:r w:rsidRPr="003D38FB">
              <w:rPr>
                <w:sz w:val="22"/>
                <w:szCs w:val="22"/>
              </w:rPr>
              <w:br/>
              <w:t>EMPLOYER</w:t>
            </w:r>
          </w:p>
        </w:tc>
      </w:tr>
      <w:tr w:rsidR="00E63487" w:rsidRPr="00182D87" w14:paraId="5E87F0C9" w14:textId="77777777" w:rsidTr="00682579">
        <w:trPr>
          <w:cantSplit/>
          <w:trHeight w:val="288"/>
          <w:jc w:val="center"/>
        </w:trPr>
        <w:tc>
          <w:tcPr>
            <w:tcW w:w="2338" w:type="dxa"/>
            <w:tcBorders>
              <w:top w:val="single" w:sz="6" w:space="0" w:color="auto"/>
            </w:tcBorders>
            <w:vAlign w:val="center"/>
          </w:tcPr>
          <w:p w14:paraId="641A9A9F" w14:textId="453D41CC" w:rsidR="004D279A" w:rsidRPr="003D38FB" w:rsidRDefault="004D279A" w:rsidP="002B610D">
            <w:pPr>
              <w:pStyle w:val="DataField"/>
              <w:spacing w:before="20" w:after="20"/>
            </w:pPr>
            <w:r>
              <w:t>Junior Resident</w:t>
            </w:r>
          </w:p>
        </w:tc>
        <w:tc>
          <w:tcPr>
            <w:tcW w:w="992" w:type="dxa"/>
            <w:tcBorders>
              <w:top w:val="single" w:sz="6" w:space="0" w:color="auto"/>
            </w:tcBorders>
            <w:vAlign w:val="center"/>
          </w:tcPr>
          <w:p w14:paraId="6BAAAC09" w14:textId="24D40932" w:rsidR="00E63487" w:rsidRPr="003D38FB" w:rsidRDefault="004D279A" w:rsidP="002B610D">
            <w:pPr>
              <w:pStyle w:val="DataField"/>
              <w:spacing w:before="20" w:after="20"/>
              <w:jc w:val="center"/>
            </w:pPr>
            <w:r>
              <w:t>04/20</w:t>
            </w:r>
            <w:r w:rsidR="00D90FB3">
              <w:t>XX</w:t>
            </w:r>
          </w:p>
        </w:tc>
        <w:tc>
          <w:tcPr>
            <w:tcW w:w="993" w:type="dxa"/>
            <w:tcBorders>
              <w:top w:val="single" w:sz="6" w:space="0" w:color="auto"/>
            </w:tcBorders>
            <w:vAlign w:val="center"/>
          </w:tcPr>
          <w:p w14:paraId="0D96D327" w14:textId="12411EEE" w:rsidR="00E63487" w:rsidRPr="003D38FB" w:rsidRDefault="004D279A" w:rsidP="002B610D">
            <w:pPr>
              <w:pStyle w:val="DataField"/>
              <w:spacing w:before="20" w:after="20"/>
              <w:jc w:val="center"/>
            </w:pPr>
            <w:r>
              <w:t>03/20</w:t>
            </w:r>
            <w:r w:rsidR="00D90FB3">
              <w:t>XX</w:t>
            </w:r>
          </w:p>
        </w:tc>
        <w:tc>
          <w:tcPr>
            <w:tcW w:w="1842" w:type="dxa"/>
            <w:tcBorders>
              <w:top w:val="single" w:sz="6" w:space="0" w:color="auto"/>
            </w:tcBorders>
            <w:vAlign w:val="center"/>
          </w:tcPr>
          <w:p w14:paraId="6E2F38A3" w14:textId="215F6CC1" w:rsidR="00E63487" w:rsidRPr="003D38FB" w:rsidRDefault="004D279A" w:rsidP="002B610D">
            <w:pPr>
              <w:pStyle w:val="DataField"/>
              <w:spacing w:before="20" w:after="20"/>
            </w:pPr>
            <w:r>
              <w:t>General Medicine</w:t>
            </w:r>
          </w:p>
        </w:tc>
        <w:tc>
          <w:tcPr>
            <w:tcW w:w="3261" w:type="dxa"/>
            <w:tcBorders>
              <w:top w:val="single" w:sz="6" w:space="0" w:color="auto"/>
            </w:tcBorders>
            <w:vAlign w:val="center"/>
          </w:tcPr>
          <w:p w14:paraId="249CAB45" w14:textId="0CFDF18F" w:rsidR="00E63487" w:rsidRPr="003D38FB" w:rsidRDefault="00F938AC" w:rsidP="002B610D">
            <w:pPr>
              <w:pStyle w:val="DataField"/>
              <w:spacing w:before="20" w:after="20"/>
            </w:pPr>
            <w:r>
              <w:t>XXX</w:t>
            </w:r>
            <w:r w:rsidR="009970DD">
              <w:t xml:space="preserve"> </w:t>
            </w:r>
            <w:r w:rsidR="004D279A">
              <w:t xml:space="preserve">Hospital, </w:t>
            </w:r>
            <w:r w:rsidR="00823C8B">
              <w:t>YYY</w:t>
            </w:r>
            <w:r w:rsidR="004D279A">
              <w:t>, Japan</w:t>
            </w:r>
          </w:p>
        </w:tc>
        <w:tc>
          <w:tcPr>
            <w:tcW w:w="1230" w:type="dxa"/>
            <w:tcBorders>
              <w:top w:val="single" w:sz="6" w:space="0" w:color="auto"/>
            </w:tcBorders>
            <w:vAlign w:val="center"/>
          </w:tcPr>
          <w:p w14:paraId="296338D4" w14:textId="4FC1998C" w:rsidR="00E63487" w:rsidRPr="003D38FB" w:rsidRDefault="009970DD" w:rsidP="002B610D">
            <w:pPr>
              <w:pStyle w:val="DataField"/>
              <w:spacing w:before="20" w:after="20"/>
            </w:pPr>
            <w:r>
              <w:t>Same as on the left</w:t>
            </w:r>
          </w:p>
        </w:tc>
      </w:tr>
      <w:tr w:rsidR="00E63487" w:rsidRPr="00182D87" w14:paraId="541B9BCD" w14:textId="77777777" w:rsidTr="00682579">
        <w:trPr>
          <w:cantSplit/>
          <w:trHeight w:val="288"/>
          <w:jc w:val="center"/>
        </w:trPr>
        <w:tc>
          <w:tcPr>
            <w:tcW w:w="2338" w:type="dxa"/>
            <w:vAlign w:val="center"/>
          </w:tcPr>
          <w:p w14:paraId="202D2BB5" w14:textId="5AC33834" w:rsidR="00721D5D" w:rsidRPr="003D38FB" w:rsidRDefault="004D279A" w:rsidP="002B610D">
            <w:pPr>
              <w:pStyle w:val="DataField"/>
              <w:spacing w:before="20" w:after="20"/>
            </w:pPr>
            <w:r>
              <w:t>Senior Resident</w:t>
            </w:r>
          </w:p>
        </w:tc>
        <w:tc>
          <w:tcPr>
            <w:tcW w:w="992" w:type="dxa"/>
            <w:vAlign w:val="center"/>
          </w:tcPr>
          <w:p w14:paraId="7FF28CAD" w14:textId="6D844E21" w:rsidR="00E63487" w:rsidRPr="003D38FB" w:rsidRDefault="004D279A" w:rsidP="002B610D">
            <w:pPr>
              <w:pStyle w:val="DataField"/>
              <w:spacing w:before="20" w:after="20"/>
              <w:jc w:val="center"/>
            </w:pPr>
            <w:r>
              <w:t>04/20</w:t>
            </w:r>
            <w:r w:rsidR="00D90FB3">
              <w:t>XX</w:t>
            </w:r>
          </w:p>
        </w:tc>
        <w:tc>
          <w:tcPr>
            <w:tcW w:w="993" w:type="dxa"/>
            <w:vAlign w:val="center"/>
          </w:tcPr>
          <w:p w14:paraId="170BC575" w14:textId="7F29931C" w:rsidR="00E63487" w:rsidRPr="003D38FB" w:rsidRDefault="004D279A" w:rsidP="002B610D">
            <w:pPr>
              <w:pStyle w:val="DataField"/>
              <w:spacing w:before="20" w:after="20"/>
              <w:jc w:val="center"/>
            </w:pPr>
            <w:r>
              <w:t>03/20</w:t>
            </w:r>
            <w:r w:rsidR="00D90FB3">
              <w:t>XX</w:t>
            </w:r>
          </w:p>
        </w:tc>
        <w:tc>
          <w:tcPr>
            <w:tcW w:w="1842" w:type="dxa"/>
            <w:vAlign w:val="center"/>
          </w:tcPr>
          <w:p w14:paraId="39A2CFAE" w14:textId="4A920F7D" w:rsidR="00E63487" w:rsidRPr="003D38FB" w:rsidRDefault="001D23C3" w:rsidP="002B610D">
            <w:pPr>
              <w:pStyle w:val="DataField"/>
              <w:spacing w:before="20" w:after="20"/>
            </w:pPr>
            <w:r>
              <w:t>XXX</w:t>
            </w:r>
          </w:p>
        </w:tc>
        <w:tc>
          <w:tcPr>
            <w:tcW w:w="3261" w:type="dxa"/>
            <w:vAlign w:val="center"/>
          </w:tcPr>
          <w:p w14:paraId="36060633" w14:textId="2E5E8C79" w:rsidR="00E63487" w:rsidRPr="009970DD" w:rsidRDefault="00F938AC" w:rsidP="002B610D">
            <w:pPr>
              <w:pStyle w:val="DataField"/>
              <w:spacing w:before="20" w:after="20"/>
            </w:pPr>
            <w:r>
              <w:t>XX</w:t>
            </w:r>
            <w:r w:rsidR="009970DD" w:rsidRPr="009970DD">
              <w:t xml:space="preserve"> Hospital: </w:t>
            </w:r>
            <w:r w:rsidR="00823C8B">
              <w:t>YYY</w:t>
            </w:r>
            <w:r w:rsidR="009970DD" w:rsidRPr="009970DD">
              <w:t>, Japan</w:t>
            </w:r>
          </w:p>
        </w:tc>
        <w:tc>
          <w:tcPr>
            <w:tcW w:w="1230" w:type="dxa"/>
            <w:vAlign w:val="center"/>
          </w:tcPr>
          <w:p w14:paraId="2028B104" w14:textId="79288B99" w:rsidR="00E63487" w:rsidRPr="003D38FB" w:rsidRDefault="009970DD" w:rsidP="002B610D">
            <w:pPr>
              <w:pStyle w:val="DataField"/>
              <w:spacing w:before="20" w:after="20"/>
            </w:pPr>
            <w:r>
              <w:t>Same as on the left</w:t>
            </w:r>
          </w:p>
        </w:tc>
      </w:tr>
      <w:tr w:rsidR="00460EEE" w:rsidRPr="00182D87" w14:paraId="397E3BF6" w14:textId="77777777" w:rsidTr="00682579">
        <w:trPr>
          <w:cantSplit/>
          <w:trHeight w:val="288"/>
          <w:jc w:val="center"/>
        </w:trPr>
        <w:tc>
          <w:tcPr>
            <w:tcW w:w="2338" w:type="dxa"/>
            <w:vAlign w:val="center"/>
          </w:tcPr>
          <w:p w14:paraId="2C4F801B" w14:textId="00F65ACE" w:rsidR="00460EEE" w:rsidRDefault="00935254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ard-certified</w:t>
            </w:r>
            <w:r w:rsidR="00460EEE">
              <w:rPr>
                <w:sz w:val="22"/>
                <w:szCs w:val="22"/>
              </w:rPr>
              <w:t xml:space="preserve"> </w:t>
            </w:r>
            <w:r w:rsidR="00823C8B">
              <w:rPr>
                <w:sz w:val="22"/>
                <w:szCs w:val="22"/>
              </w:rPr>
              <w:t>XXX</w:t>
            </w:r>
            <w:r w:rsidR="00460EEE">
              <w:rPr>
                <w:sz w:val="22"/>
                <w:szCs w:val="22"/>
              </w:rPr>
              <w:t xml:space="preserve"> in Japan</w:t>
            </w:r>
          </w:p>
        </w:tc>
        <w:tc>
          <w:tcPr>
            <w:tcW w:w="992" w:type="dxa"/>
            <w:vAlign w:val="center"/>
          </w:tcPr>
          <w:p w14:paraId="00F24E6D" w14:textId="3127AB93" w:rsidR="00460EEE" w:rsidRDefault="00460EEE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20</w:t>
            </w:r>
            <w:r w:rsidR="00D90FB3">
              <w:rPr>
                <w:sz w:val="22"/>
                <w:szCs w:val="22"/>
              </w:rPr>
              <w:t>XX</w:t>
            </w:r>
          </w:p>
        </w:tc>
        <w:tc>
          <w:tcPr>
            <w:tcW w:w="993" w:type="dxa"/>
            <w:vAlign w:val="center"/>
          </w:tcPr>
          <w:p w14:paraId="6AB74B11" w14:textId="3AFF4ECD" w:rsidR="00460EEE" w:rsidRDefault="00460EEE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/20</w:t>
            </w:r>
            <w:r w:rsidR="00D90FB3">
              <w:rPr>
                <w:sz w:val="22"/>
                <w:szCs w:val="22"/>
              </w:rPr>
              <w:t>XX</w:t>
            </w:r>
          </w:p>
        </w:tc>
        <w:tc>
          <w:tcPr>
            <w:tcW w:w="1842" w:type="dxa"/>
            <w:vAlign w:val="center"/>
          </w:tcPr>
          <w:p w14:paraId="14C7B01C" w14:textId="0847046E" w:rsidR="00460EEE" w:rsidRDefault="001D23C3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</w:p>
        </w:tc>
        <w:tc>
          <w:tcPr>
            <w:tcW w:w="3261" w:type="dxa"/>
            <w:vAlign w:val="center"/>
          </w:tcPr>
          <w:p w14:paraId="4BBBD473" w14:textId="7E345984" w:rsidR="00460EEE" w:rsidRPr="009970DD" w:rsidRDefault="001D23C3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  <w:r w:rsidR="00460EEE">
              <w:rPr>
                <w:sz w:val="22"/>
                <w:szCs w:val="22"/>
              </w:rPr>
              <w:t xml:space="preserve"> Society</w:t>
            </w:r>
          </w:p>
        </w:tc>
        <w:tc>
          <w:tcPr>
            <w:tcW w:w="1230" w:type="dxa"/>
            <w:vAlign w:val="center"/>
          </w:tcPr>
          <w:p w14:paraId="7FD2150B" w14:textId="661DA81A" w:rsidR="00460EEE" w:rsidRDefault="001D23C3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</w:pPr>
            <w:r>
              <w:t>XXX, YYY</w:t>
            </w:r>
          </w:p>
        </w:tc>
      </w:tr>
      <w:tr w:rsidR="00E63487" w:rsidRPr="00182D87" w14:paraId="5A4BE7F1" w14:textId="77777777" w:rsidTr="00682579">
        <w:trPr>
          <w:cantSplit/>
          <w:trHeight w:val="288"/>
          <w:jc w:val="center"/>
        </w:trPr>
        <w:tc>
          <w:tcPr>
            <w:tcW w:w="2338" w:type="dxa"/>
            <w:vAlign w:val="center"/>
          </w:tcPr>
          <w:p w14:paraId="5417D420" w14:textId="1122CE19" w:rsidR="009970DD" w:rsidRPr="003D38FB" w:rsidRDefault="009970DD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nical fellow</w:t>
            </w:r>
          </w:p>
        </w:tc>
        <w:tc>
          <w:tcPr>
            <w:tcW w:w="992" w:type="dxa"/>
            <w:vAlign w:val="center"/>
          </w:tcPr>
          <w:p w14:paraId="3131A5A5" w14:textId="35A7C5E6" w:rsidR="00E63487" w:rsidRPr="003D38FB" w:rsidRDefault="009970DD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20</w:t>
            </w:r>
            <w:r w:rsidR="00D90FB3">
              <w:rPr>
                <w:sz w:val="22"/>
                <w:szCs w:val="22"/>
              </w:rPr>
              <w:t>XX</w:t>
            </w:r>
          </w:p>
        </w:tc>
        <w:tc>
          <w:tcPr>
            <w:tcW w:w="993" w:type="dxa"/>
            <w:vAlign w:val="center"/>
          </w:tcPr>
          <w:p w14:paraId="58AC727F" w14:textId="595E2345" w:rsidR="00E63487" w:rsidRPr="003D38FB" w:rsidRDefault="00D90FB3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9970DD">
              <w:rPr>
                <w:sz w:val="22"/>
                <w:szCs w:val="22"/>
              </w:rPr>
              <w:t>/20</w:t>
            </w:r>
            <w:r>
              <w:rPr>
                <w:sz w:val="22"/>
                <w:szCs w:val="22"/>
              </w:rPr>
              <w:t>XX</w:t>
            </w:r>
          </w:p>
        </w:tc>
        <w:tc>
          <w:tcPr>
            <w:tcW w:w="1842" w:type="dxa"/>
            <w:vAlign w:val="center"/>
          </w:tcPr>
          <w:p w14:paraId="6AB15DE2" w14:textId="4C23E3E2" w:rsidR="00E63487" w:rsidRPr="003D38FB" w:rsidRDefault="001D23C3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</w:p>
        </w:tc>
        <w:tc>
          <w:tcPr>
            <w:tcW w:w="3261" w:type="dxa"/>
            <w:vAlign w:val="center"/>
          </w:tcPr>
          <w:p w14:paraId="316B8896" w14:textId="47B3A9F4" w:rsidR="00E63487" w:rsidRPr="003D38FB" w:rsidRDefault="00823C8B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  <w:r w:rsidR="009970DD" w:rsidRPr="009970DD">
              <w:rPr>
                <w:sz w:val="22"/>
                <w:szCs w:val="22"/>
              </w:rPr>
              <w:t xml:space="preserve"> Hospital: </w:t>
            </w:r>
            <w:r>
              <w:rPr>
                <w:sz w:val="22"/>
                <w:szCs w:val="22"/>
              </w:rPr>
              <w:t>YYY</w:t>
            </w:r>
            <w:r w:rsidR="009970DD" w:rsidRPr="009970DD">
              <w:rPr>
                <w:sz w:val="22"/>
                <w:szCs w:val="22"/>
              </w:rPr>
              <w:t>, Japan</w:t>
            </w:r>
          </w:p>
        </w:tc>
        <w:tc>
          <w:tcPr>
            <w:tcW w:w="1230" w:type="dxa"/>
            <w:vAlign w:val="center"/>
          </w:tcPr>
          <w:p w14:paraId="0563A209" w14:textId="6C6EBA6D" w:rsidR="00E63487" w:rsidRPr="00F938AC" w:rsidRDefault="009970DD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 w:rsidRPr="00F938AC">
              <w:rPr>
                <w:sz w:val="22"/>
                <w:szCs w:val="22"/>
              </w:rPr>
              <w:t>Same as on the left</w:t>
            </w:r>
          </w:p>
        </w:tc>
      </w:tr>
      <w:tr w:rsidR="00682579" w:rsidRPr="00182D87" w14:paraId="774040BE" w14:textId="77777777" w:rsidTr="00682579">
        <w:trPr>
          <w:cantSplit/>
          <w:trHeight w:val="288"/>
          <w:jc w:val="center"/>
        </w:trPr>
        <w:tc>
          <w:tcPr>
            <w:tcW w:w="2338" w:type="dxa"/>
            <w:vAlign w:val="center"/>
          </w:tcPr>
          <w:p w14:paraId="593D2F8A" w14:textId="41868305" w:rsidR="00682579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dical staff</w:t>
            </w:r>
          </w:p>
        </w:tc>
        <w:tc>
          <w:tcPr>
            <w:tcW w:w="992" w:type="dxa"/>
            <w:vAlign w:val="center"/>
          </w:tcPr>
          <w:p w14:paraId="1B559C66" w14:textId="04B3E334" w:rsidR="00682579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4/20</w:t>
            </w:r>
            <w:r w:rsidR="00D90FB3">
              <w:rPr>
                <w:sz w:val="22"/>
                <w:szCs w:val="22"/>
              </w:rPr>
              <w:t>XX</w:t>
            </w:r>
          </w:p>
        </w:tc>
        <w:tc>
          <w:tcPr>
            <w:tcW w:w="993" w:type="dxa"/>
            <w:vAlign w:val="center"/>
          </w:tcPr>
          <w:p w14:paraId="3E5DB1AC" w14:textId="4C3ED102" w:rsidR="00682579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D90FB3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/20</w:t>
            </w:r>
            <w:r w:rsidR="00D90FB3">
              <w:rPr>
                <w:sz w:val="22"/>
                <w:szCs w:val="22"/>
              </w:rPr>
              <w:t>XX</w:t>
            </w:r>
          </w:p>
        </w:tc>
        <w:tc>
          <w:tcPr>
            <w:tcW w:w="1842" w:type="dxa"/>
            <w:vAlign w:val="center"/>
          </w:tcPr>
          <w:p w14:paraId="2B75EB4D" w14:textId="06C9BB41" w:rsidR="00682579" w:rsidRDefault="00F234C8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</w:p>
        </w:tc>
        <w:tc>
          <w:tcPr>
            <w:tcW w:w="3261" w:type="dxa"/>
            <w:vAlign w:val="center"/>
          </w:tcPr>
          <w:p w14:paraId="65D0BE50" w14:textId="32BB5411" w:rsidR="00682579" w:rsidRPr="009970DD" w:rsidRDefault="00823C8B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  <w:r w:rsidR="00682579">
              <w:rPr>
                <w:sz w:val="22"/>
                <w:szCs w:val="22"/>
              </w:rPr>
              <w:t xml:space="preserve"> Hospital, </w:t>
            </w:r>
            <w:r>
              <w:rPr>
                <w:sz w:val="22"/>
                <w:szCs w:val="22"/>
              </w:rPr>
              <w:t>YYY</w:t>
            </w:r>
            <w:r w:rsidR="00682579">
              <w:rPr>
                <w:sz w:val="22"/>
                <w:szCs w:val="22"/>
              </w:rPr>
              <w:t>, Japan</w:t>
            </w:r>
          </w:p>
        </w:tc>
        <w:tc>
          <w:tcPr>
            <w:tcW w:w="1230" w:type="dxa"/>
            <w:vAlign w:val="center"/>
          </w:tcPr>
          <w:p w14:paraId="1421FEFF" w14:textId="12AA6076" w:rsidR="00682579" w:rsidRPr="003D38FB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 w:rsidRPr="009970DD">
              <w:rPr>
                <w:sz w:val="22"/>
                <w:szCs w:val="22"/>
              </w:rPr>
              <w:t>Same as on the left</w:t>
            </w:r>
          </w:p>
        </w:tc>
      </w:tr>
      <w:tr w:rsidR="00682579" w:rsidRPr="00182D87" w14:paraId="517AB328" w14:textId="77777777" w:rsidTr="00682579">
        <w:trPr>
          <w:cantSplit/>
          <w:trHeight w:val="288"/>
          <w:jc w:val="center"/>
        </w:trPr>
        <w:tc>
          <w:tcPr>
            <w:tcW w:w="2338" w:type="dxa"/>
            <w:vAlign w:val="center"/>
          </w:tcPr>
          <w:p w14:paraId="56CD1BFF" w14:textId="326940D2" w:rsidR="00682579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istant Professor</w:t>
            </w:r>
          </w:p>
        </w:tc>
        <w:tc>
          <w:tcPr>
            <w:tcW w:w="992" w:type="dxa"/>
            <w:vAlign w:val="center"/>
          </w:tcPr>
          <w:p w14:paraId="15B7F356" w14:textId="23BE4BBC" w:rsidR="00682579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823C8B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/20</w:t>
            </w:r>
            <w:r w:rsidR="00823C8B">
              <w:rPr>
                <w:sz w:val="22"/>
                <w:szCs w:val="22"/>
              </w:rPr>
              <w:t>XX</w:t>
            </w:r>
          </w:p>
        </w:tc>
        <w:tc>
          <w:tcPr>
            <w:tcW w:w="993" w:type="dxa"/>
            <w:vAlign w:val="center"/>
          </w:tcPr>
          <w:p w14:paraId="4CFEDAB8" w14:textId="4A79D92D" w:rsidR="00682579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823C8B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/20</w:t>
            </w:r>
            <w:r w:rsidR="00823C8B">
              <w:rPr>
                <w:sz w:val="22"/>
                <w:szCs w:val="22"/>
              </w:rPr>
              <w:t>XX</w:t>
            </w:r>
          </w:p>
        </w:tc>
        <w:tc>
          <w:tcPr>
            <w:tcW w:w="1842" w:type="dxa"/>
            <w:vAlign w:val="center"/>
          </w:tcPr>
          <w:p w14:paraId="6819B2B0" w14:textId="0875B30B" w:rsidR="00682579" w:rsidRDefault="00F234C8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</w:p>
        </w:tc>
        <w:tc>
          <w:tcPr>
            <w:tcW w:w="3261" w:type="dxa"/>
            <w:vAlign w:val="center"/>
          </w:tcPr>
          <w:p w14:paraId="3CE8EEB7" w14:textId="73E40B8A" w:rsidR="00682579" w:rsidRPr="009970DD" w:rsidRDefault="00F234C8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XX</w:t>
            </w:r>
            <w:r w:rsidR="00682579">
              <w:rPr>
                <w:sz w:val="22"/>
                <w:szCs w:val="22"/>
              </w:rPr>
              <w:t xml:space="preserve"> Hospital, </w:t>
            </w:r>
            <w:r>
              <w:rPr>
                <w:sz w:val="22"/>
                <w:szCs w:val="22"/>
              </w:rPr>
              <w:t>XXX</w:t>
            </w:r>
            <w:r w:rsidR="00682579">
              <w:rPr>
                <w:sz w:val="22"/>
                <w:szCs w:val="22"/>
              </w:rPr>
              <w:t>, Japan</w:t>
            </w:r>
          </w:p>
        </w:tc>
        <w:tc>
          <w:tcPr>
            <w:tcW w:w="1230" w:type="dxa"/>
            <w:vAlign w:val="center"/>
          </w:tcPr>
          <w:p w14:paraId="4F1AC815" w14:textId="02752FC1" w:rsidR="00682579" w:rsidRPr="003D38FB" w:rsidRDefault="00682579" w:rsidP="002B610D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  <w:r w:rsidRPr="009970DD">
              <w:rPr>
                <w:sz w:val="22"/>
                <w:szCs w:val="22"/>
              </w:rPr>
              <w:t>Same as on the left</w:t>
            </w:r>
          </w:p>
        </w:tc>
      </w:tr>
      <w:tr w:rsidR="00682579" w:rsidRPr="00182D87" w14:paraId="4D01574B" w14:textId="77777777" w:rsidTr="00682579">
        <w:trPr>
          <w:cantSplit/>
          <w:trHeight w:val="288"/>
          <w:jc w:val="center"/>
        </w:trPr>
        <w:tc>
          <w:tcPr>
            <w:tcW w:w="2338" w:type="dxa"/>
            <w:vAlign w:val="center"/>
          </w:tcPr>
          <w:p w14:paraId="3E5CDECF" w14:textId="670A1290" w:rsidR="00682579" w:rsidRDefault="00682579" w:rsidP="006005E9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992" w:type="dxa"/>
            <w:vAlign w:val="center"/>
          </w:tcPr>
          <w:p w14:paraId="0BDC9142" w14:textId="06BBA087" w:rsidR="00682579" w:rsidRDefault="00682579" w:rsidP="006005E9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993" w:type="dxa"/>
            <w:vAlign w:val="center"/>
          </w:tcPr>
          <w:p w14:paraId="27BD443B" w14:textId="304CA0A5" w:rsidR="00682579" w:rsidRDefault="00682579" w:rsidP="006005E9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jc w:val="center"/>
              <w:rPr>
                <w:sz w:val="22"/>
                <w:szCs w:val="22"/>
              </w:rPr>
            </w:pPr>
          </w:p>
        </w:tc>
        <w:tc>
          <w:tcPr>
            <w:tcW w:w="1842" w:type="dxa"/>
          </w:tcPr>
          <w:p w14:paraId="22EF4834" w14:textId="1577CEFE" w:rsidR="00682579" w:rsidRDefault="00682579" w:rsidP="006005E9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3261" w:type="dxa"/>
            <w:vAlign w:val="center"/>
          </w:tcPr>
          <w:p w14:paraId="50B1B247" w14:textId="62529700" w:rsidR="00682579" w:rsidRDefault="00682579" w:rsidP="006005E9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</w:p>
        </w:tc>
        <w:tc>
          <w:tcPr>
            <w:tcW w:w="1230" w:type="dxa"/>
            <w:vAlign w:val="center"/>
          </w:tcPr>
          <w:p w14:paraId="4C114142" w14:textId="5F1C78C9" w:rsidR="00682579" w:rsidRPr="009970DD" w:rsidRDefault="00682579" w:rsidP="006005E9">
            <w:pPr>
              <w:pStyle w:val="DataField10pt"/>
              <w:tabs>
                <w:tab w:val="left" w:pos="1069"/>
                <w:tab w:val="left" w:pos="2149"/>
                <w:tab w:val="left" w:pos="3229"/>
                <w:tab w:val="left" w:pos="5749"/>
                <w:tab w:val="left" w:pos="8629"/>
              </w:tabs>
              <w:spacing w:before="20" w:after="20"/>
              <w:rPr>
                <w:sz w:val="22"/>
                <w:szCs w:val="22"/>
              </w:rPr>
            </w:pPr>
          </w:p>
        </w:tc>
      </w:tr>
    </w:tbl>
    <w:p w14:paraId="4608E021" w14:textId="121A9227" w:rsidR="00721D5D" w:rsidRPr="00721D5D" w:rsidRDefault="00FF02D0" w:rsidP="00DB37A0">
      <w:pPr>
        <w:pStyle w:val="Heading2"/>
      </w:pPr>
      <w:r w:rsidRPr="00914E60">
        <w:lastRenderedPageBreak/>
        <w:t>Academic and Professional Honors</w:t>
      </w:r>
    </w:p>
    <w:p w14:paraId="214E67EF" w14:textId="5139BB17" w:rsidR="00721D5D" w:rsidRDefault="00721D5D" w:rsidP="00DB37A0">
      <w:pPr>
        <w:pStyle w:val="BodyText"/>
        <w:spacing w:before="80"/>
        <w:rPr>
          <w:rFonts w:cs="Arial"/>
        </w:rPr>
      </w:pPr>
      <w:r>
        <w:t>20</w:t>
      </w:r>
      <w:r w:rsidR="00994A1E">
        <w:t>XX</w:t>
      </w:r>
      <w:r>
        <w:tab/>
      </w:r>
      <w:r>
        <w:tab/>
      </w:r>
      <w:r>
        <w:tab/>
      </w:r>
      <w:r w:rsidR="00994A1E">
        <w:t>XXX</w:t>
      </w:r>
      <w:r w:rsidRPr="00721D5D">
        <w:rPr>
          <w:rFonts w:cs="Arial"/>
        </w:rPr>
        <w:t xml:space="preserve"> Award, </w:t>
      </w:r>
      <w:r w:rsidR="00994A1E">
        <w:rPr>
          <w:rFonts w:cs="Arial"/>
        </w:rPr>
        <w:t>XXX Hospital</w:t>
      </w:r>
    </w:p>
    <w:p w14:paraId="58A1FCD5" w14:textId="400498A4" w:rsidR="001E4DA7" w:rsidRPr="00E80EA2" w:rsidRDefault="001E4DA7" w:rsidP="0022536E">
      <w:pPr>
        <w:pStyle w:val="BodyText"/>
        <w:rPr>
          <w:rFonts w:cs="Arial"/>
        </w:rPr>
      </w:pPr>
      <w:r w:rsidRPr="00E80EA2">
        <w:rPr>
          <w:rFonts w:cs="Arial"/>
        </w:rPr>
        <w:t>20</w:t>
      </w:r>
      <w:r w:rsidR="00994A1E">
        <w:rPr>
          <w:rFonts w:cs="Arial"/>
        </w:rPr>
        <w:t>XX</w:t>
      </w:r>
      <w:r w:rsidRPr="00E80EA2">
        <w:rPr>
          <w:rFonts w:cs="Arial"/>
        </w:rPr>
        <w:tab/>
      </w:r>
      <w:r w:rsidRPr="00E80EA2">
        <w:rPr>
          <w:rFonts w:cs="Arial"/>
        </w:rPr>
        <w:tab/>
      </w:r>
      <w:r w:rsidRPr="00E80EA2">
        <w:rPr>
          <w:rFonts w:cs="Arial"/>
        </w:rPr>
        <w:tab/>
      </w:r>
      <w:r w:rsidR="00994A1E">
        <w:rPr>
          <w:rFonts w:cs="Arial"/>
        </w:rPr>
        <w:t>XXX</w:t>
      </w:r>
      <w:r w:rsidRPr="00E80EA2">
        <w:rPr>
          <w:rFonts w:cs="Arial"/>
        </w:rPr>
        <w:t xml:space="preserve"> award</w:t>
      </w:r>
      <w:r w:rsidR="001F7B39" w:rsidRPr="00E80EA2">
        <w:rPr>
          <w:rFonts w:cs="Arial"/>
        </w:rPr>
        <w:t xml:space="preserve">, Japanese Society of </w:t>
      </w:r>
      <w:r w:rsidR="00994A1E">
        <w:rPr>
          <w:rFonts w:cs="Arial"/>
        </w:rPr>
        <w:t>XXX-ology</w:t>
      </w:r>
    </w:p>
    <w:p w14:paraId="5EB9A003" w14:textId="40790E38" w:rsidR="00721D5D" w:rsidRDefault="00721D5D" w:rsidP="0022536E">
      <w:pPr>
        <w:pStyle w:val="BodyText"/>
      </w:pPr>
      <w:r>
        <w:t>20</w:t>
      </w:r>
      <w:r w:rsidR="00994A1E">
        <w:t>XX</w:t>
      </w:r>
      <w:r>
        <w:tab/>
      </w:r>
      <w:r>
        <w:tab/>
      </w:r>
      <w:r>
        <w:tab/>
      </w:r>
      <w:r w:rsidRPr="00721D5D">
        <w:t xml:space="preserve">The </w:t>
      </w:r>
      <w:r w:rsidR="009F62F3">
        <w:t>XXX</w:t>
      </w:r>
      <w:r w:rsidRPr="00721D5D">
        <w:t xml:space="preserve"> award</w:t>
      </w:r>
      <w:r>
        <w:t xml:space="preserve">, Society of </w:t>
      </w:r>
      <w:r w:rsidR="009F62F3">
        <w:t>XXX</w:t>
      </w:r>
    </w:p>
    <w:p w14:paraId="4064E6F2" w14:textId="7F233EC0" w:rsidR="00721D5D" w:rsidRDefault="00721D5D" w:rsidP="0022536E">
      <w:pPr>
        <w:pStyle w:val="BodyText"/>
      </w:pPr>
      <w:r>
        <w:t>20</w:t>
      </w:r>
      <w:r w:rsidR="00994A1E">
        <w:t>XX</w:t>
      </w:r>
      <w:r>
        <w:t>-20</w:t>
      </w:r>
      <w:r w:rsidR="00994A1E">
        <w:t>XX</w:t>
      </w:r>
      <w:r>
        <w:tab/>
      </w:r>
      <w:r w:rsidR="001E4DA7">
        <w:t>Grant-in-Aid for Early-Career Scientists, Japan Society for the Promotion of Science</w:t>
      </w:r>
    </w:p>
    <w:p w14:paraId="3122D0CB" w14:textId="575499A0" w:rsidR="00E831EA" w:rsidRDefault="00E831EA" w:rsidP="0022536E">
      <w:pPr>
        <w:pStyle w:val="BodyText"/>
      </w:pPr>
      <w:r>
        <w:tab/>
      </w:r>
      <w:r>
        <w:tab/>
      </w:r>
      <w:r>
        <w:tab/>
      </w:r>
      <w:r>
        <w:tab/>
        <w:t xml:space="preserve">Grant number: </w:t>
      </w:r>
      <w:r w:rsidR="00994A1E">
        <w:t>XXXX</w:t>
      </w:r>
      <w:r w:rsidR="004E3E6A">
        <w:t xml:space="preserve"> (Available in Japan)</w:t>
      </w:r>
    </w:p>
    <w:p w14:paraId="583C6C87" w14:textId="2A1B00D9" w:rsidR="00954303" w:rsidRPr="00954303" w:rsidRDefault="00954303" w:rsidP="0022536E">
      <w:pPr>
        <w:pStyle w:val="BodyText"/>
        <w:rPr>
          <w:b/>
          <w:bCs/>
          <w:u w:val="single"/>
        </w:rPr>
      </w:pPr>
      <w:r w:rsidRPr="00954303">
        <w:rPr>
          <w:b/>
          <w:bCs/>
          <w:u w:val="single"/>
        </w:rPr>
        <w:t>Memberships in Professional Societies</w:t>
      </w:r>
    </w:p>
    <w:p w14:paraId="2FB298BE" w14:textId="535AEB76" w:rsidR="00954303" w:rsidRDefault="00954303" w:rsidP="0022536E">
      <w:pPr>
        <w:pStyle w:val="BodyText"/>
      </w:pPr>
      <w:r>
        <w:t>20</w:t>
      </w:r>
      <w:r w:rsidR="00994A1E">
        <w:t>XX</w:t>
      </w:r>
      <w:r>
        <w:t>-</w:t>
      </w:r>
      <w:r>
        <w:tab/>
      </w:r>
      <w:r>
        <w:tab/>
      </w:r>
      <w:r>
        <w:tab/>
        <w:t xml:space="preserve">Japanese Society of </w:t>
      </w:r>
      <w:r w:rsidR="00994A1E">
        <w:t>XX</w:t>
      </w:r>
    </w:p>
    <w:p w14:paraId="23A89127" w14:textId="47342E1F" w:rsidR="00525016" w:rsidRDefault="00525016" w:rsidP="0022536E">
      <w:pPr>
        <w:pStyle w:val="BodyText"/>
      </w:pPr>
      <w:r>
        <w:t>20</w:t>
      </w:r>
      <w:r w:rsidR="00994A1E">
        <w:t>XX</w:t>
      </w:r>
      <w:r>
        <w:t>-</w:t>
      </w:r>
      <w:r w:rsidR="00DB37A0">
        <w:t>20</w:t>
      </w:r>
      <w:r w:rsidR="00994A1E">
        <w:t>XX</w:t>
      </w:r>
      <w:r>
        <w:tab/>
        <w:t xml:space="preserve">American Society of </w:t>
      </w:r>
      <w:r w:rsidR="00994A1E">
        <w:t>XX</w:t>
      </w:r>
    </w:p>
    <w:p w14:paraId="70580731" w14:textId="252F868B" w:rsidR="005149C1" w:rsidRDefault="00525016" w:rsidP="0022536E">
      <w:pPr>
        <w:pStyle w:val="BodyText"/>
      </w:pPr>
      <w:r>
        <w:t>20</w:t>
      </w:r>
      <w:r w:rsidR="00994A1E">
        <w:t>XX</w:t>
      </w:r>
      <w:r>
        <w:t>-</w:t>
      </w:r>
      <w:r>
        <w:tab/>
      </w:r>
      <w:r>
        <w:tab/>
      </w:r>
      <w:r>
        <w:tab/>
        <w:t>American</w:t>
      </w:r>
      <w:r w:rsidR="00DB37A0">
        <w:t xml:space="preserve"> </w:t>
      </w:r>
      <w:r w:rsidR="00994A1E">
        <w:t>XXX</w:t>
      </w:r>
      <w:r w:rsidR="00DB37A0">
        <w:t xml:space="preserve"> Society</w:t>
      </w:r>
    </w:p>
    <w:p w14:paraId="4AAB17E6" w14:textId="5FB0BEEB" w:rsidR="00235100" w:rsidRPr="00891FC7" w:rsidRDefault="00E3349A" w:rsidP="00914E60">
      <w:pPr>
        <w:pStyle w:val="Heading1"/>
        <w:rPr>
          <w:i/>
        </w:rPr>
      </w:pPr>
      <w:r w:rsidRPr="00914E60">
        <w:t>C.</w:t>
      </w:r>
      <w:r w:rsidRPr="00914E60">
        <w:tab/>
      </w:r>
      <w:r w:rsidR="00235100" w:rsidRPr="00914E60">
        <w:t>Contributions to Science</w:t>
      </w:r>
      <w:r w:rsidR="00235100">
        <w:t xml:space="preserve"> </w:t>
      </w:r>
    </w:p>
    <w:p w14:paraId="43DA24A2" w14:textId="25726604" w:rsidR="00C855F2" w:rsidRDefault="00685A69" w:rsidP="00C855F2">
      <w:pPr>
        <w:pStyle w:val="ListParagraph"/>
        <w:numPr>
          <w:ilvl w:val="0"/>
          <w:numId w:val="20"/>
        </w:numPr>
        <w:autoSpaceDE/>
        <w:autoSpaceDN/>
        <w:spacing w:after="200"/>
        <w:ind w:left="567" w:hanging="207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</w:rPr>
        <w:t>Project name</w:t>
      </w:r>
    </w:p>
    <w:p w14:paraId="22BC35D1" w14:textId="77777777" w:rsidR="00C855F2" w:rsidRDefault="00C855F2" w:rsidP="00C855F2">
      <w:pPr>
        <w:pStyle w:val="ListParagraph"/>
        <w:numPr>
          <w:ilvl w:val="1"/>
          <w:numId w:val="20"/>
        </w:numPr>
        <w:autoSpaceDE/>
        <w:autoSpaceDN/>
        <w:spacing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visor: </w:t>
      </w:r>
    </w:p>
    <w:p w14:paraId="29695A09" w14:textId="33051CA9" w:rsidR="00C855F2" w:rsidRDefault="00685A69" w:rsidP="00C855F2">
      <w:pPr>
        <w:pStyle w:val="ListParagraph"/>
        <w:numPr>
          <w:ilvl w:val="0"/>
          <w:numId w:val="21"/>
        </w:numPr>
        <w:autoSpaceDE/>
        <w:autoSpaceDN/>
        <w:spacing w:after="200"/>
        <w:rPr>
          <w:rFonts w:ascii="Times New Roman" w:hAnsi="Times New Roman"/>
        </w:rPr>
      </w:pPr>
      <w:r>
        <w:rPr>
          <w:rFonts w:ascii="Times New Roman" w:hAnsi="Times New Roman"/>
        </w:rPr>
        <w:t>XXX YYY</w:t>
      </w:r>
      <w:r w:rsidR="00C855F2">
        <w:rPr>
          <w:rFonts w:ascii="Times New Roman" w:hAnsi="Times New Roman"/>
        </w:rPr>
        <w:t xml:space="preserve">: Assistant Professor, Dept. of </w:t>
      </w:r>
      <w:r>
        <w:rPr>
          <w:rFonts w:ascii="Times New Roman" w:hAnsi="Times New Roman"/>
        </w:rPr>
        <w:t>XXX</w:t>
      </w:r>
      <w:r w:rsidR="00C855F2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>XXX</w:t>
      </w:r>
      <w:r w:rsidR="00C855F2">
        <w:rPr>
          <w:rFonts w:ascii="Times New Roman" w:hAnsi="Times New Roman"/>
        </w:rPr>
        <w:t xml:space="preserve"> University</w:t>
      </w:r>
    </w:p>
    <w:p w14:paraId="1F3B28BD" w14:textId="0F2CCD45" w:rsidR="00C855F2" w:rsidRDefault="00C855F2" w:rsidP="00C855F2">
      <w:pPr>
        <w:pStyle w:val="ListParagraph"/>
        <w:numPr>
          <w:ilvl w:val="1"/>
          <w:numId w:val="20"/>
        </w:numPr>
        <w:autoSpaceDE/>
        <w:autoSpaceDN/>
        <w:spacing w:after="200"/>
        <w:rPr>
          <w:rFonts w:ascii="Times New Roman" w:hAnsi="Times New Roman"/>
          <w:sz w:val="24"/>
        </w:rPr>
      </w:pPr>
      <w:r>
        <w:rPr>
          <w:rFonts w:ascii="Times New Roman" w:hAnsi="Times New Roman"/>
        </w:rPr>
        <w:t xml:space="preserve">This nationwide research project aims to </w:t>
      </w:r>
      <w:r w:rsidR="004E3D96">
        <w:rPr>
          <w:rFonts w:ascii="Times New Roman" w:hAnsi="Times New Roman"/>
        </w:rPr>
        <w:t>XXX</w:t>
      </w:r>
      <w:r>
        <w:rPr>
          <w:rFonts w:ascii="Times New Roman" w:hAnsi="Times New Roman"/>
        </w:rPr>
        <w:t xml:space="preserve">. </w:t>
      </w:r>
    </w:p>
    <w:p w14:paraId="3B96A49D" w14:textId="1312039F" w:rsidR="00C855F2" w:rsidRDefault="00C855F2" w:rsidP="00C855F2">
      <w:pPr>
        <w:pStyle w:val="ListParagraph"/>
        <w:numPr>
          <w:ilvl w:val="1"/>
          <w:numId w:val="20"/>
        </w:numPr>
        <w:autoSpaceDE/>
        <w:autoSpaceDN/>
        <w:spacing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this project, I initiated </w:t>
      </w:r>
      <w:r w:rsidR="00685A69">
        <w:rPr>
          <w:rFonts w:ascii="Times New Roman" w:hAnsi="Times New Roman"/>
        </w:rPr>
        <w:t>XXX</w:t>
      </w:r>
      <w:r>
        <w:rPr>
          <w:rFonts w:ascii="Times New Roman" w:hAnsi="Times New Roman"/>
        </w:rPr>
        <w:t xml:space="preserve">. Overall, I have </w:t>
      </w:r>
      <w:r w:rsidR="00685A69">
        <w:rPr>
          <w:rFonts w:ascii="Times New Roman" w:hAnsi="Times New Roman"/>
        </w:rPr>
        <w:t>YYY</w:t>
      </w:r>
      <w:r>
        <w:rPr>
          <w:rFonts w:ascii="Times New Roman" w:hAnsi="Times New Roman"/>
        </w:rPr>
        <w:t xml:space="preserve"> at the </w:t>
      </w:r>
      <w:r w:rsidR="00685A69">
        <w:rPr>
          <w:rFonts w:ascii="Times New Roman" w:hAnsi="Times New Roman"/>
        </w:rPr>
        <w:t>ZZZ</w:t>
      </w:r>
      <w:r>
        <w:rPr>
          <w:rFonts w:ascii="Times New Roman" w:hAnsi="Times New Roman"/>
        </w:rPr>
        <w:t xml:space="preserve"> University.</w:t>
      </w:r>
    </w:p>
    <w:p w14:paraId="35EC2400" w14:textId="5B969F60" w:rsidR="00E751CE" w:rsidRPr="00372373" w:rsidRDefault="004E3D96" w:rsidP="00372373">
      <w:pPr>
        <w:pStyle w:val="ListParagraph"/>
        <w:numPr>
          <w:ilvl w:val="1"/>
          <w:numId w:val="20"/>
        </w:numPr>
        <w:rPr>
          <w:rFonts w:ascii="Times New Roman" w:hAnsi="Times New Roman"/>
        </w:rPr>
      </w:pPr>
      <w:r>
        <w:rPr>
          <w:rFonts w:ascii="Times New Roman" w:hAnsi="Times New Roman"/>
        </w:rPr>
        <w:t>Authors et al</w:t>
      </w:r>
      <w:r w:rsidR="00372373" w:rsidRPr="00372373">
        <w:rPr>
          <w:rFonts w:ascii="Times New Roman" w:hAnsi="Times New Roman"/>
        </w:rPr>
        <w:t>. “</w:t>
      </w:r>
      <w:r w:rsidR="00685A69">
        <w:rPr>
          <w:rFonts w:ascii="Times New Roman" w:hAnsi="Times New Roman"/>
        </w:rPr>
        <w:t>Title</w:t>
      </w:r>
      <w:r w:rsidR="00372373" w:rsidRPr="00372373">
        <w:rPr>
          <w:rFonts w:ascii="Times New Roman" w:hAnsi="Times New Roman"/>
        </w:rPr>
        <w:t xml:space="preserve">” </w:t>
      </w:r>
      <w:r w:rsidR="00685A69">
        <w:rPr>
          <w:rFonts w:ascii="Times New Roman" w:hAnsi="Times New Roman"/>
        </w:rPr>
        <w:t>Journal</w:t>
      </w:r>
      <w:r w:rsidR="00372373" w:rsidRPr="00372373">
        <w:rPr>
          <w:rFonts w:ascii="Times New Roman" w:hAnsi="Times New Roman"/>
        </w:rPr>
        <w:t xml:space="preserve">: </w:t>
      </w:r>
      <w:proofErr w:type="spellStart"/>
      <w:proofErr w:type="gramStart"/>
      <w:r w:rsidR="00685A69">
        <w:rPr>
          <w:rFonts w:ascii="Times New Roman" w:hAnsi="Times New Roman"/>
        </w:rPr>
        <w:t>year</w:t>
      </w:r>
      <w:r w:rsidR="00372373" w:rsidRPr="00372373">
        <w:rPr>
          <w:rFonts w:ascii="Times New Roman" w:hAnsi="Times New Roman"/>
        </w:rPr>
        <w:t>;</w:t>
      </w:r>
      <w:r w:rsidR="00685A69">
        <w:rPr>
          <w:rFonts w:ascii="Times New Roman" w:hAnsi="Times New Roman"/>
        </w:rPr>
        <w:t>edition</w:t>
      </w:r>
      <w:proofErr w:type="gramEnd"/>
      <w:r w:rsidR="00372373" w:rsidRPr="00372373">
        <w:rPr>
          <w:rFonts w:ascii="Times New Roman" w:hAnsi="Times New Roman"/>
        </w:rPr>
        <w:t>:</w:t>
      </w:r>
      <w:r w:rsidR="00685A69">
        <w:rPr>
          <w:rFonts w:ascii="Times New Roman" w:hAnsi="Times New Roman"/>
        </w:rPr>
        <w:t>page</w:t>
      </w:r>
      <w:r w:rsidR="00372373" w:rsidRPr="00372373">
        <w:rPr>
          <w:rFonts w:ascii="Times New Roman" w:hAnsi="Times New Roman"/>
        </w:rPr>
        <w:t>-</w:t>
      </w:r>
      <w:r w:rsidR="00685A69">
        <w:rPr>
          <w:rFonts w:ascii="Times New Roman" w:hAnsi="Times New Roman"/>
        </w:rPr>
        <w:t>pages</w:t>
      </w:r>
      <w:proofErr w:type="spellEnd"/>
      <w:r w:rsidR="00372373" w:rsidRPr="00372373">
        <w:rPr>
          <w:rFonts w:ascii="Times New Roman" w:hAnsi="Times New Roman"/>
        </w:rPr>
        <w:t>.</w:t>
      </w:r>
    </w:p>
    <w:p w14:paraId="3B9B148E" w14:textId="2AC968A2" w:rsidR="00C855F2" w:rsidRDefault="00C855F2" w:rsidP="00C855F2">
      <w:pPr>
        <w:rPr>
          <w:rFonts w:ascii="Times New Roman" w:hAnsi="Times New Roman"/>
        </w:rPr>
      </w:pPr>
    </w:p>
    <w:p w14:paraId="74651371" w14:textId="64A7D7E6" w:rsidR="00E831EA" w:rsidRDefault="00E831EA" w:rsidP="00146E21"/>
    <w:p w14:paraId="2828395C" w14:textId="77777777" w:rsidR="00E831EA" w:rsidRDefault="00E831EA" w:rsidP="00E831EA">
      <w:r>
        <w:t>A complete list of my published work can be found in my Bibliography with this URL:</w:t>
      </w:r>
    </w:p>
    <w:p w14:paraId="4FEFA8EE" w14:textId="2608CD60" w:rsidR="00372FF3" w:rsidRDefault="00E831EA" w:rsidP="00146E21">
      <w:r w:rsidRPr="00E831EA">
        <w:t>https://www.ncbi.nlm.nih.gov/myncbi/</w:t>
      </w:r>
      <w:r w:rsidR="004E3D96">
        <w:t>XXX</w:t>
      </w:r>
      <w:r w:rsidRPr="00E831EA">
        <w:t>/</w:t>
      </w:r>
    </w:p>
    <w:p w14:paraId="5C687ECF" w14:textId="77777777" w:rsidR="00C855F2" w:rsidRDefault="00C855F2">
      <w:pPr>
        <w:autoSpaceDE/>
        <w:autoSpaceDN/>
        <w:rPr>
          <w:b/>
        </w:rPr>
      </w:pPr>
      <w:r>
        <w:br w:type="page"/>
      </w:r>
    </w:p>
    <w:p w14:paraId="26998EDA" w14:textId="0BBFE95E" w:rsidR="007F0A2E" w:rsidRDefault="007F0A2E" w:rsidP="007F0A2E">
      <w:pPr>
        <w:pStyle w:val="Heading1"/>
      </w:pPr>
      <w:r>
        <w:lastRenderedPageBreak/>
        <w:t>D.</w:t>
      </w:r>
      <w:r>
        <w:tab/>
        <w:t>Scholastic Performance</w:t>
      </w:r>
    </w:p>
    <w:p w14:paraId="12D8DC83" w14:textId="77777777" w:rsidR="007F0A2E" w:rsidRPr="00235100" w:rsidRDefault="007F0A2E" w:rsidP="007F0A2E"/>
    <w:tbl>
      <w:tblPr>
        <w:tblW w:w="10656" w:type="dxa"/>
        <w:jc w:val="center"/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0A0" w:firstRow="1" w:lastRow="0" w:firstColumn="1" w:lastColumn="0" w:noHBand="0" w:noVBand="0"/>
      </w:tblPr>
      <w:tblGrid>
        <w:gridCol w:w="918"/>
        <w:gridCol w:w="3510"/>
        <w:gridCol w:w="882"/>
        <w:gridCol w:w="720"/>
        <w:gridCol w:w="3780"/>
        <w:gridCol w:w="846"/>
      </w:tblGrid>
      <w:tr w:rsidR="007F0A2E" w:rsidRPr="00D57549" w14:paraId="255DB829" w14:textId="77777777" w:rsidTr="00D57549">
        <w:trPr>
          <w:cantSplit/>
          <w:trHeight w:val="346"/>
          <w:tblHeader/>
          <w:jc w:val="center"/>
        </w:trPr>
        <w:tc>
          <w:tcPr>
            <w:tcW w:w="918" w:type="dxa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2490439D" w14:textId="77777777" w:rsidR="007F0A2E" w:rsidRPr="00D57549" w:rsidRDefault="007F0A2E" w:rsidP="002B610D">
            <w:pPr>
              <w:pStyle w:val="FormFieldCaption"/>
              <w:jc w:val="center"/>
              <w:rPr>
                <w:bCs/>
                <w:sz w:val="22"/>
                <w:szCs w:val="22"/>
              </w:rPr>
            </w:pPr>
            <w:r w:rsidRPr="00D57549">
              <w:rPr>
                <w:bCs/>
                <w:sz w:val="22"/>
                <w:szCs w:val="22"/>
              </w:rPr>
              <w:t>YEAR</w:t>
            </w:r>
          </w:p>
        </w:tc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D7EB673" w14:textId="77777777" w:rsidR="007F0A2E" w:rsidRPr="00D57549" w:rsidRDefault="007F0A2E" w:rsidP="002B610D">
            <w:pPr>
              <w:pStyle w:val="FormFieldCaption"/>
              <w:jc w:val="center"/>
              <w:rPr>
                <w:bCs/>
                <w:sz w:val="22"/>
                <w:szCs w:val="22"/>
              </w:rPr>
            </w:pPr>
            <w:r w:rsidRPr="00D57549">
              <w:rPr>
                <w:bCs/>
                <w:sz w:val="22"/>
                <w:szCs w:val="22"/>
              </w:rPr>
              <w:t>SCIENCE COURSE TITLE</w:t>
            </w:r>
          </w:p>
        </w:tc>
        <w:tc>
          <w:tcPr>
            <w:tcW w:w="88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2A4082" w14:textId="77777777" w:rsidR="007F0A2E" w:rsidRPr="00D57549" w:rsidRDefault="007F0A2E" w:rsidP="002B610D">
            <w:pPr>
              <w:pStyle w:val="FormFieldCaption"/>
              <w:jc w:val="center"/>
              <w:rPr>
                <w:bCs/>
                <w:sz w:val="22"/>
                <w:szCs w:val="22"/>
              </w:rPr>
            </w:pPr>
            <w:r w:rsidRPr="00D57549">
              <w:rPr>
                <w:bCs/>
                <w:sz w:val="22"/>
                <w:szCs w:val="22"/>
              </w:rPr>
              <w:t>GRAD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CF96FD4" w14:textId="77777777" w:rsidR="007F0A2E" w:rsidRPr="00D57549" w:rsidRDefault="007F0A2E" w:rsidP="002B610D">
            <w:pPr>
              <w:pStyle w:val="FormFieldCaption"/>
              <w:jc w:val="center"/>
              <w:rPr>
                <w:bCs/>
                <w:sz w:val="22"/>
                <w:szCs w:val="22"/>
              </w:rPr>
            </w:pPr>
            <w:r w:rsidRPr="00D57549">
              <w:rPr>
                <w:bCs/>
                <w:sz w:val="22"/>
                <w:szCs w:val="22"/>
              </w:rPr>
              <w:t>YEAR</w:t>
            </w:r>
          </w:p>
        </w:tc>
        <w:tc>
          <w:tcPr>
            <w:tcW w:w="37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843DF20" w14:textId="77777777" w:rsidR="007F0A2E" w:rsidRPr="00D57549" w:rsidRDefault="007F0A2E" w:rsidP="002B610D">
            <w:pPr>
              <w:pStyle w:val="FormFieldCaption"/>
              <w:jc w:val="center"/>
              <w:rPr>
                <w:bCs/>
                <w:sz w:val="22"/>
                <w:szCs w:val="22"/>
              </w:rPr>
            </w:pPr>
            <w:r w:rsidRPr="00D57549">
              <w:rPr>
                <w:bCs/>
                <w:sz w:val="22"/>
                <w:szCs w:val="22"/>
              </w:rPr>
              <w:t>OTHER COURSE TITLE</w:t>
            </w:r>
          </w:p>
        </w:tc>
        <w:tc>
          <w:tcPr>
            <w:tcW w:w="846" w:type="dxa"/>
            <w:tcBorders>
              <w:top w:val="single" w:sz="6" w:space="0" w:color="auto"/>
              <w:bottom w:val="single" w:sz="6" w:space="0" w:color="auto"/>
              <w:right w:val="nil"/>
            </w:tcBorders>
            <w:vAlign w:val="center"/>
          </w:tcPr>
          <w:p w14:paraId="4ED39090" w14:textId="77777777" w:rsidR="007F0A2E" w:rsidRPr="00D57549" w:rsidRDefault="007F0A2E" w:rsidP="002B610D">
            <w:pPr>
              <w:pStyle w:val="FormFieldCaption"/>
              <w:jc w:val="center"/>
              <w:rPr>
                <w:bCs/>
                <w:sz w:val="22"/>
                <w:szCs w:val="22"/>
              </w:rPr>
            </w:pPr>
            <w:r w:rsidRPr="00D57549">
              <w:rPr>
                <w:bCs/>
                <w:sz w:val="22"/>
                <w:szCs w:val="22"/>
              </w:rPr>
              <w:t>GRADE</w:t>
            </w:r>
          </w:p>
        </w:tc>
      </w:tr>
      <w:tr w:rsidR="005E6ECF" w14:paraId="35E8C5C2" w14:textId="77777777" w:rsidTr="002B610D">
        <w:trPr>
          <w:cantSplit/>
          <w:jc w:val="center"/>
        </w:trPr>
        <w:tc>
          <w:tcPr>
            <w:tcW w:w="10656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4413DB2" w14:textId="69C9609C" w:rsidR="005E6ECF" w:rsidRPr="00D57549" w:rsidRDefault="00EF1FDA" w:rsidP="002B610D">
            <w:pPr>
              <w:pStyle w:val="DataFieldSingle11pt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</w:rPr>
              <w:t>XXX</w:t>
            </w:r>
            <w:r w:rsidR="005E6ECF" w:rsidRPr="00D57549">
              <w:rPr>
                <w:b/>
                <w:bCs/>
              </w:rPr>
              <w:t xml:space="preserve"> University School of Medicine</w:t>
            </w:r>
          </w:p>
        </w:tc>
      </w:tr>
      <w:tr w:rsidR="00455DA2" w14:paraId="6000401E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01C46" w14:textId="78949DFC" w:rsidR="00455DA2" w:rsidRDefault="00455DA2" w:rsidP="002B610D">
            <w:pPr>
              <w:pStyle w:val="DataField"/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99074" w14:textId="44C95DED" w:rsidR="00455DA2" w:rsidRPr="00D57549" w:rsidRDefault="005E6ECF" w:rsidP="002B610D">
            <w:pPr>
              <w:pStyle w:val="DataField"/>
              <w:rPr>
                <w:u w:val="single"/>
              </w:rPr>
            </w:pPr>
            <w:r w:rsidRPr="00D57549">
              <w:rPr>
                <w:u w:val="single"/>
              </w:rPr>
              <w:t>Specialized Subjects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7A8FB" w14:textId="77777777" w:rsidR="00455DA2" w:rsidRDefault="00455DA2" w:rsidP="002B610D">
            <w:pPr>
              <w:pStyle w:val="DataField"/>
              <w:jc w:val="center"/>
            </w:pP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468A5BF5" w14:textId="77777777" w:rsidR="00455DA2" w:rsidRPr="003D38FB" w:rsidRDefault="00455DA2" w:rsidP="002B610D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44F69761" w14:textId="5686D346" w:rsidR="00455DA2" w:rsidRPr="00D57549" w:rsidRDefault="005E6ECF" w:rsidP="002B610D">
            <w:pPr>
              <w:pStyle w:val="DataField"/>
              <w:rPr>
                <w:u w:val="single"/>
              </w:rPr>
            </w:pPr>
            <w:r w:rsidRPr="00D57549">
              <w:rPr>
                <w:u w:val="single"/>
              </w:rPr>
              <w:t>Subjects Common across the Campus</w:t>
            </w: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431A38C2" w14:textId="77777777" w:rsidR="00455DA2" w:rsidRPr="003D38FB" w:rsidRDefault="00455DA2" w:rsidP="002B610D">
            <w:pPr>
              <w:pStyle w:val="DataField"/>
              <w:jc w:val="center"/>
            </w:pPr>
          </w:p>
        </w:tc>
      </w:tr>
      <w:tr w:rsidR="005E6ECF" w14:paraId="708FEBC5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7C0BF" w14:textId="33EA595D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A6583" w14:textId="7AF2D7DA" w:rsidR="005E6ECF" w:rsidRDefault="00C01A28" w:rsidP="005E6ECF">
            <w:pPr>
              <w:pStyle w:val="DataField"/>
            </w:pPr>
            <w:r>
              <w:t>Forensic Medicine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50B77" w14:textId="6F9577B6" w:rsidR="005E6ECF" w:rsidRDefault="00EF1FDA" w:rsidP="005E6ECF">
            <w:pPr>
              <w:pStyle w:val="DataField"/>
              <w:jc w:val="center"/>
            </w:pPr>
            <w:r>
              <w:t>B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3995828A" w14:textId="09CDD1C7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780" w:type="dxa"/>
            <w:vAlign w:val="center"/>
          </w:tcPr>
          <w:p w14:paraId="37BDBC59" w14:textId="7F240029" w:rsidR="005E6ECF" w:rsidRDefault="005E6ECF" w:rsidP="005E6ECF">
            <w:pPr>
              <w:pStyle w:val="DataField"/>
            </w:pPr>
            <w:r>
              <w:t>Cultural Studi</w:t>
            </w:r>
            <w:r w:rsidR="00BA24D8">
              <w:t>es</w:t>
            </w: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04EF6F5D" w14:textId="01F45BDF" w:rsidR="005E6ECF" w:rsidRPr="003D38FB" w:rsidRDefault="00C01A28" w:rsidP="005E6ECF">
            <w:pPr>
              <w:pStyle w:val="DataField"/>
              <w:jc w:val="center"/>
            </w:pPr>
            <w:r>
              <w:t>B</w:t>
            </w:r>
          </w:p>
        </w:tc>
      </w:tr>
      <w:tr w:rsidR="005E6ECF" w14:paraId="6FD8653B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55666" w14:textId="1C0BAA8F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03177" w14:textId="3898462F" w:rsidR="005E6ECF" w:rsidRDefault="00C01A28" w:rsidP="005E6ECF">
            <w:pPr>
              <w:pStyle w:val="DataField"/>
            </w:pPr>
            <w:r>
              <w:t>Rehabilita</w:t>
            </w:r>
            <w:r w:rsidR="00976537">
              <w:t>t</w:t>
            </w:r>
            <w:r>
              <w:t>ion Medicine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674B9" w14:textId="720BBAD4" w:rsidR="005E6ECF" w:rsidRDefault="002B610D" w:rsidP="005E6ECF">
            <w:pPr>
              <w:pStyle w:val="DataField"/>
              <w:jc w:val="center"/>
            </w:pPr>
            <w:r>
              <w:t>A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5ED8DCE2" w14:textId="5C2A194B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780" w:type="dxa"/>
            <w:vAlign w:val="center"/>
          </w:tcPr>
          <w:p w14:paraId="409EB7B9" w14:textId="5D614C14" w:rsidR="005E6ECF" w:rsidRDefault="005E6ECF" w:rsidP="005E6ECF">
            <w:pPr>
              <w:pStyle w:val="DataField"/>
            </w:pPr>
            <w:r>
              <w:t>Expression</w:t>
            </w: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23FB0415" w14:textId="16751F2E" w:rsidR="005E6ECF" w:rsidRPr="003D38FB" w:rsidRDefault="00C01A28" w:rsidP="005E6ECF">
            <w:pPr>
              <w:pStyle w:val="DataField"/>
              <w:jc w:val="center"/>
            </w:pPr>
            <w:r>
              <w:t>A</w:t>
            </w:r>
          </w:p>
        </w:tc>
      </w:tr>
      <w:tr w:rsidR="005E6ECF" w14:paraId="66B714E7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00450" w14:textId="7955A460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22AD4" w14:textId="47BE9C95" w:rsidR="005E6ECF" w:rsidRDefault="00D57549" w:rsidP="005E6ECF">
            <w:pPr>
              <w:pStyle w:val="DataField"/>
            </w:pPr>
            <w:proofErr w:type="spellStart"/>
            <w:r>
              <w:t>Clinico</w:t>
            </w:r>
            <w:proofErr w:type="spellEnd"/>
            <w:r>
              <w:t>-pathologic Conference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208F2" w14:textId="595A7F56" w:rsidR="005E6ECF" w:rsidRDefault="00EF1FDA" w:rsidP="005E6ECF">
            <w:pPr>
              <w:pStyle w:val="DataField"/>
              <w:jc w:val="center"/>
            </w:pPr>
            <w:r>
              <w:t>B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6DFDDE0A" w14:textId="1FBD1906" w:rsidR="005E6ECF" w:rsidRDefault="005E6ECF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3F3C1354" w14:textId="1DF37430" w:rsidR="005E6ECF" w:rsidRDefault="005E6ECF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7EBE545B" w14:textId="0A5C9CAE" w:rsidR="005E6ECF" w:rsidRPr="003D38FB" w:rsidRDefault="005E6ECF" w:rsidP="005E6ECF">
            <w:pPr>
              <w:pStyle w:val="DataField"/>
              <w:jc w:val="center"/>
            </w:pPr>
          </w:p>
        </w:tc>
      </w:tr>
      <w:tr w:rsidR="005E6ECF" w14:paraId="063939FE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DA2E3" w14:textId="5F17CB3C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EC14C" w14:textId="5F9613B2" w:rsidR="005E6ECF" w:rsidRDefault="00D57549" w:rsidP="005E6ECF">
            <w:pPr>
              <w:pStyle w:val="DataField"/>
            </w:pPr>
            <w:r>
              <w:t>Medical English I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A4A7D" w14:textId="5DD2CF17" w:rsidR="005E6ECF" w:rsidRDefault="00E04CED" w:rsidP="005E6ECF">
            <w:pPr>
              <w:pStyle w:val="DataField"/>
              <w:jc w:val="center"/>
            </w:pPr>
            <w:r>
              <w:t>A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20D87AFF" w14:textId="39CA93C4" w:rsidR="005E6ECF" w:rsidRDefault="005E6ECF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2BF35D75" w14:textId="268E3D18" w:rsidR="005E6ECF" w:rsidRDefault="005E6ECF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32551CA8" w14:textId="3475CEE0" w:rsidR="005E6ECF" w:rsidRPr="003D38FB" w:rsidRDefault="005E6ECF" w:rsidP="005E6ECF">
            <w:pPr>
              <w:pStyle w:val="DataField"/>
              <w:jc w:val="center"/>
            </w:pPr>
          </w:p>
        </w:tc>
      </w:tr>
      <w:tr w:rsidR="005E6ECF" w14:paraId="5554B4B3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68AE5" w14:textId="6ABE43F9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B37FB" w14:textId="5CEF0CEA" w:rsidR="005E6ECF" w:rsidRDefault="00D57549" w:rsidP="005E6ECF">
            <w:pPr>
              <w:pStyle w:val="DataField"/>
            </w:pPr>
            <w:r>
              <w:t>Biochemistry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F41EB" w14:textId="342EB026" w:rsidR="005E6ECF" w:rsidRDefault="00EF1FDA" w:rsidP="005E6ECF">
            <w:pPr>
              <w:pStyle w:val="DataField"/>
              <w:jc w:val="center"/>
            </w:pPr>
            <w:r>
              <w:t>B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5700B4E1" w14:textId="5283200E" w:rsidR="005E6ECF" w:rsidRDefault="005E6ECF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5127F3C7" w14:textId="39B0E662" w:rsidR="005E6ECF" w:rsidRDefault="005E6ECF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04C0038C" w14:textId="4DB1D122" w:rsidR="005E6ECF" w:rsidRPr="003D38FB" w:rsidRDefault="005E6ECF" w:rsidP="005E6ECF">
            <w:pPr>
              <w:pStyle w:val="DataField"/>
              <w:jc w:val="center"/>
            </w:pPr>
          </w:p>
        </w:tc>
      </w:tr>
      <w:tr w:rsidR="005E6ECF" w14:paraId="0522B31A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8B058" w14:textId="6DDCB984" w:rsidR="005E6ECF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1D398" w14:textId="7F24DE31" w:rsidR="005E6ECF" w:rsidRDefault="00D57549" w:rsidP="005E6ECF">
            <w:pPr>
              <w:pStyle w:val="DataField"/>
            </w:pPr>
            <w:r>
              <w:t>Laboratory Work on Biochemistry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F4DD4" w14:textId="2A77DE0A" w:rsidR="005E6ECF" w:rsidRDefault="00110419" w:rsidP="005E6ECF">
            <w:pPr>
              <w:pStyle w:val="DataField"/>
              <w:jc w:val="center"/>
            </w:pPr>
            <w:r>
              <w:t>P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73798F29" w14:textId="7678001F" w:rsidR="005E6ECF" w:rsidRPr="003D38FB" w:rsidRDefault="005E6ECF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19760D3C" w14:textId="2300F306" w:rsidR="005E6ECF" w:rsidRPr="003D38FB" w:rsidRDefault="005E6ECF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60E67BA7" w14:textId="0B71ACDB" w:rsidR="005E6ECF" w:rsidRPr="003D38FB" w:rsidRDefault="005E6ECF" w:rsidP="005E6ECF">
            <w:pPr>
              <w:pStyle w:val="DataField"/>
              <w:jc w:val="center"/>
            </w:pPr>
          </w:p>
        </w:tc>
      </w:tr>
      <w:tr w:rsidR="00C01A28" w14:paraId="26552404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CAC99" w14:textId="5C8F3049" w:rsidR="00C01A28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64D03" w14:textId="3C65FAE3" w:rsidR="00C01A28" w:rsidRDefault="00D57549" w:rsidP="005E6ECF">
            <w:pPr>
              <w:pStyle w:val="DataField"/>
            </w:pPr>
            <w:r>
              <w:t>Medical Ps</w:t>
            </w:r>
            <w:r w:rsidR="00976537">
              <w:t>ych</w:t>
            </w:r>
            <w:r>
              <w:t>ology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5475A" w14:textId="7B8AF9D6" w:rsidR="00C01A28" w:rsidRDefault="00EF1FDA" w:rsidP="00E04CED">
            <w:pPr>
              <w:pStyle w:val="DataField"/>
              <w:jc w:val="center"/>
            </w:pPr>
            <w:r>
              <w:t>C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2BEF2AAD" w14:textId="77777777" w:rsidR="00C01A28" w:rsidRDefault="00C01A28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114506AB" w14:textId="77777777" w:rsidR="00C01A28" w:rsidRDefault="00C01A28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201D7D1A" w14:textId="77777777" w:rsidR="00C01A28" w:rsidRDefault="00C01A28" w:rsidP="005E6ECF">
            <w:pPr>
              <w:pStyle w:val="DataField"/>
              <w:jc w:val="center"/>
            </w:pPr>
          </w:p>
        </w:tc>
      </w:tr>
      <w:tr w:rsidR="00C01A28" w14:paraId="309BE9FB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D0602" w14:textId="2FDF49D8" w:rsidR="00C01A28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BC4F2D" w14:textId="13A75EFF" w:rsidR="00C01A28" w:rsidRDefault="00D57549" w:rsidP="005E6ECF">
            <w:pPr>
              <w:pStyle w:val="DataField"/>
            </w:pPr>
            <w:r>
              <w:t>Advanced Course for Basic and Social Medical Sciences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619A9" w14:textId="057E0573" w:rsidR="00C01A28" w:rsidRDefault="00110419" w:rsidP="005E6ECF">
            <w:pPr>
              <w:pStyle w:val="DataField"/>
              <w:jc w:val="center"/>
            </w:pPr>
            <w:r>
              <w:t>P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25833798" w14:textId="77777777" w:rsidR="00C01A28" w:rsidRDefault="00C01A28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35F89BD5" w14:textId="77777777" w:rsidR="00C01A28" w:rsidRDefault="00C01A28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1D7F1D83" w14:textId="77777777" w:rsidR="00C01A28" w:rsidRDefault="00C01A28" w:rsidP="005E6ECF">
            <w:pPr>
              <w:pStyle w:val="DataField"/>
              <w:jc w:val="center"/>
            </w:pPr>
          </w:p>
        </w:tc>
      </w:tr>
      <w:tr w:rsidR="00C01A28" w14:paraId="2566AE9E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90D84" w14:textId="16BAD4FF" w:rsidR="00C01A28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85181" w14:textId="7852A2AC" w:rsidR="00C01A28" w:rsidRDefault="00D57549" w:rsidP="005E6ECF">
            <w:pPr>
              <w:pStyle w:val="DataField"/>
            </w:pPr>
            <w:r>
              <w:t>Medical English 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B7F75" w14:textId="63915AFC" w:rsidR="00C01A28" w:rsidRDefault="00D57549" w:rsidP="005E6ECF">
            <w:pPr>
              <w:pStyle w:val="DataField"/>
              <w:jc w:val="center"/>
            </w:pPr>
            <w:r>
              <w:t>A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4E356AD1" w14:textId="77777777" w:rsidR="00C01A28" w:rsidRDefault="00C01A28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724FC06B" w14:textId="77777777" w:rsidR="00C01A28" w:rsidRDefault="00C01A28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7895C9AB" w14:textId="77777777" w:rsidR="00C01A28" w:rsidRDefault="00C01A28" w:rsidP="005E6ECF">
            <w:pPr>
              <w:pStyle w:val="DataField"/>
              <w:jc w:val="center"/>
            </w:pPr>
          </w:p>
        </w:tc>
      </w:tr>
      <w:tr w:rsidR="00D57549" w14:paraId="30E76038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AA3F41" w14:textId="7E7AE076" w:rsidR="00D57549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965C6" w14:textId="7C011EF0" w:rsidR="00D57549" w:rsidRDefault="00D57549" w:rsidP="005E6ECF">
            <w:pPr>
              <w:pStyle w:val="DataField"/>
            </w:pPr>
            <w:r>
              <w:t>Advanced Course for Medical Sciences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22982" w14:textId="7A5B578F" w:rsidR="00D57549" w:rsidRDefault="00110419" w:rsidP="005E6ECF">
            <w:pPr>
              <w:pStyle w:val="DataField"/>
              <w:jc w:val="center"/>
            </w:pPr>
            <w:r>
              <w:t>P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708F2C20" w14:textId="77777777" w:rsidR="00D57549" w:rsidRDefault="00D57549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3F9CC7E7" w14:textId="77777777" w:rsidR="00D57549" w:rsidRDefault="00D57549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7CADC18E" w14:textId="77777777" w:rsidR="00D57549" w:rsidRDefault="00D57549" w:rsidP="005E6ECF">
            <w:pPr>
              <w:pStyle w:val="DataField"/>
              <w:jc w:val="center"/>
            </w:pPr>
          </w:p>
        </w:tc>
      </w:tr>
      <w:tr w:rsidR="00D57549" w14:paraId="54A1F3C3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F642E" w14:textId="59B4CB54" w:rsidR="00D57549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30729" w14:textId="0CEF5363" w:rsidR="00D57549" w:rsidRDefault="00D57549" w:rsidP="005E6ECF">
            <w:pPr>
              <w:pStyle w:val="DataField"/>
            </w:pPr>
            <w:r>
              <w:t>Clinical Clerkship 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E6908D" w14:textId="7C11B7F7" w:rsidR="00D57549" w:rsidRDefault="00110419" w:rsidP="005E6ECF">
            <w:pPr>
              <w:pStyle w:val="DataField"/>
              <w:jc w:val="center"/>
            </w:pPr>
            <w:r>
              <w:t>P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16445734" w14:textId="77777777" w:rsidR="00D57549" w:rsidRDefault="00D57549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56D22188" w14:textId="77777777" w:rsidR="00D57549" w:rsidRDefault="00D57549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565D4EB9" w14:textId="77777777" w:rsidR="00D57549" w:rsidRDefault="00D57549" w:rsidP="005E6ECF">
            <w:pPr>
              <w:pStyle w:val="DataField"/>
              <w:jc w:val="center"/>
            </w:pPr>
          </w:p>
        </w:tc>
      </w:tr>
      <w:tr w:rsidR="00D57549" w14:paraId="120208DB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16B2D" w14:textId="17744B9D" w:rsidR="00D57549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98978" w14:textId="71860980" w:rsidR="00D57549" w:rsidRDefault="00D57549" w:rsidP="005E6ECF">
            <w:pPr>
              <w:pStyle w:val="DataField"/>
            </w:pPr>
            <w:r>
              <w:t>Clinical Clerkship I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B9EA1" w14:textId="6E085D0E" w:rsidR="00D57549" w:rsidRDefault="00110419" w:rsidP="005E6ECF">
            <w:pPr>
              <w:pStyle w:val="DataField"/>
              <w:jc w:val="center"/>
            </w:pPr>
            <w:r>
              <w:t>P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6B515EC0" w14:textId="77777777" w:rsidR="00D57549" w:rsidRDefault="00D57549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2BACEAE8" w14:textId="77777777" w:rsidR="00D57549" w:rsidRDefault="00D57549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23BC8333" w14:textId="77777777" w:rsidR="00D57549" w:rsidRDefault="00D57549" w:rsidP="005E6ECF">
            <w:pPr>
              <w:pStyle w:val="DataField"/>
              <w:jc w:val="center"/>
            </w:pPr>
          </w:p>
        </w:tc>
      </w:tr>
      <w:tr w:rsidR="00D57549" w14:paraId="70FD74C7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BE7B3" w14:textId="13C9DA4C" w:rsidR="00D57549" w:rsidRDefault="00EF1FDA" w:rsidP="005E6ECF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49A6B" w14:textId="1A17BA53" w:rsidR="00D57549" w:rsidRDefault="00D57549" w:rsidP="005E6ECF">
            <w:pPr>
              <w:pStyle w:val="DataField"/>
            </w:pPr>
            <w:r>
              <w:t>Internal Medicine 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4ACEC" w14:textId="6AEED489" w:rsidR="00D57549" w:rsidRDefault="00D57549" w:rsidP="005E6ECF">
            <w:pPr>
              <w:pStyle w:val="DataField"/>
              <w:jc w:val="center"/>
            </w:pPr>
            <w:r>
              <w:t>C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13BAC077" w14:textId="77777777" w:rsidR="00D57549" w:rsidRDefault="00D57549" w:rsidP="005E6ECF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7E7660D4" w14:textId="77777777" w:rsidR="00D57549" w:rsidRDefault="00D57549" w:rsidP="005E6ECF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1E6DAFC9" w14:textId="77777777" w:rsidR="00D57549" w:rsidRDefault="00D57549" w:rsidP="005E6ECF">
            <w:pPr>
              <w:pStyle w:val="DataField"/>
              <w:jc w:val="center"/>
            </w:pPr>
          </w:p>
        </w:tc>
      </w:tr>
      <w:tr w:rsidR="00D57549" w14:paraId="45487915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27346" w14:textId="3DE1C90F" w:rsidR="00D57549" w:rsidRDefault="00EF1FDA" w:rsidP="00D57549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D0949" w14:textId="5C1AA4C4" w:rsidR="00D57549" w:rsidRDefault="00D57549" w:rsidP="00D57549">
            <w:pPr>
              <w:pStyle w:val="DataField"/>
            </w:pPr>
            <w:r>
              <w:t>Internal Medicine I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A32F4" w14:textId="7F16BBC4" w:rsidR="00D57549" w:rsidRDefault="00EF1FDA" w:rsidP="00D57549">
            <w:pPr>
              <w:pStyle w:val="DataField"/>
              <w:jc w:val="center"/>
            </w:pPr>
            <w:r>
              <w:t>B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247170AA" w14:textId="77777777" w:rsidR="00D57549" w:rsidRDefault="00D57549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2EFC022D" w14:textId="77777777" w:rsidR="00D57549" w:rsidRDefault="00D57549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14EC38B7" w14:textId="77777777" w:rsidR="00D57549" w:rsidRDefault="00D57549" w:rsidP="00D57549">
            <w:pPr>
              <w:pStyle w:val="DataField"/>
              <w:jc w:val="center"/>
            </w:pPr>
          </w:p>
        </w:tc>
      </w:tr>
      <w:tr w:rsidR="00D57549" w14:paraId="4718DF9E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1B3DE" w14:textId="42F30A5A" w:rsidR="00D57549" w:rsidRDefault="00EF1FDA" w:rsidP="00D57549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E257D" w14:textId="376FE613" w:rsidR="00D57549" w:rsidRDefault="00D57549" w:rsidP="00D57549">
            <w:pPr>
              <w:pStyle w:val="DataField"/>
            </w:pPr>
            <w:r>
              <w:t>Internal Medicine VI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0FE14" w14:textId="57527025" w:rsidR="00D57549" w:rsidRDefault="00D57549" w:rsidP="00D57549">
            <w:pPr>
              <w:pStyle w:val="DataField"/>
              <w:jc w:val="center"/>
            </w:pPr>
            <w:r>
              <w:t>A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19404505" w14:textId="77777777" w:rsidR="00D57549" w:rsidRDefault="00D57549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51A49F1E" w14:textId="77777777" w:rsidR="00D57549" w:rsidRDefault="00D57549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3379149F" w14:textId="77777777" w:rsidR="00D57549" w:rsidRDefault="00D57549" w:rsidP="00D57549">
            <w:pPr>
              <w:pStyle w:val="DataField"/>
              <w:jc w:val="center"/>
            </w:pPr>
          </w:p>
        </w:tc>
      </w:tr>
      <w:tr w:rsidR="00D57549" w14:paraId="5A44E022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0EEC3" w14:textId="4EA3545C" w:rsidR="00D57549" w:rsidRDefault="00EF1FDA" w:rsidP="00D57549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490C5" w14:textId="1EF5C87D" w:rsidR="00D57549" w:rsidRDefault="00D57549" w:rsidP="00D57549">
            <w:pPr>
              <w:pStyle w:val="DataField"/>
            </w:pPr>
            <w:r>
              <w:t>Surgery I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2BEEA" w14:textId="08E6C7AC" w:rsidR="00D57549" w:rsidRDefault="00EF1FDA" w:rsidP="00D57549">
            <w:pPr>
              <w:pStyle w:val="DataField"/>
              <w:jc w:val="center"/>
            </w:pPr>
            <w:r>
              <w:t>A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7DE2FFD4" w14:textId="77777777" w:rsidR="00D57549" w:rsidRDefault="00D57549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087D6CA4" w14:textId="77777777" w:rsidR="00D57549" w:rsidRDefault="00D57549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4EBD9689" w14:textId="77777777" w:rsidR="00D57549" w:rsidRDefault="00D57549" w:rsidP="00D57549">
            <w:pPr>
              <w:pStyle w:val="DataField"/>
              <w:jc w:val="center"/>
            </w:pPr>
          </w:p>
        </w:tc>
      </w:tr>
      <w:tr w:rsidR="00D57549" w14:paraId="134F2B7C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38A18" w14:textId="2A33E9D6" w:rsidR="00D57549" w:rsidRDefault="00EF1FDA" w:rsidP="00D57549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56E0C" w14:textId="0A838F1C" w:rsidR="00D57549" w:rsidRDefault="00D57549" w:rsidP="00D57549">
            <w:pPr>
              <w:pStyle w:val="DataField"/>
            </w:pPr>
            <w:r>
              <w:t>Special Lectures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B8618" w14:textId="21E89E2E" w:rsidR="00D57549" w:rsidRDefault="00110419" w:rsidP="00D57549">
            <w:pPr>
              <w:pStyle w:val="DataField"/>
              <w:jc w:val="center"/>
            </w:pPr>
            <w:r>
              <w:t>P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53C42859" w14:textId="77777777" w:rsidR="00D57549" w:rsidRDefault="00D57549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274CD22C" w14:textId="77777777" w:rsidR="00D57549" w:rsidRDefault="00D57549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4927B4C8" w14:textId="77777777" w:rsidR="00D57549" w:rsidRDefault="00D57549" w:rsidP="00D57549">
            <w:pPr>
              <w:pStyle w:val="DataField"/>
              <w:jc w:val="center"/>
            </w:pPr>
          </w:p>
        </w:tc>
      </w:tr>
      <w:tr w:rsidR="002B610D" w14:paraId="41AC817E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49825" w14:textId="7D8B0D37" w:rsidR="002B610D" w:rsidRDefault="00EF1FDA" w:rsidP="00D57549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DAD64" w14:textId="3A9F304A" w:rsidR="002B610D" w:rsidRDefault="002B610D" w:rsidP="00D57549">
            <w:pPr>
              <w:pStyle w:val="DataField"/>
            </w:pPr>
            <w:r>
              <w:t>Neuroanatomy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1A907" w14:textId="050285C2" w:rsidR="002B610D" w:rsidRDefault="00EF1FDA" w:rsidP="00D57549">
            <w:pPr>
              <w:pStyle w:val="DataField"/>
              <w:jc w:val="center"/>
            </w:pPr>
            <w:r>
              <w:t>C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775E20E5" w14:textId="77777777" w:rsidR="002B610D" w:rsidRDefault="002B610D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7120E999" w14:textId="77777777" w:rsidR="002B610D" w:rsidRDefault="002B610D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16AE8EE4" w14:textId="77777777" w:rsidR="002B610D" w:rsidRDefault="002B610D" w:rsidP="00D57549">
            <w:pPr>
              <w:pStyle w:val="DataField"/>
              <w:jc w:val="center"/>
            </w:pPr>
          </w:p>
        </w:tc>
      </w:tr>
      <w:tr w:rsidR="00E04CED" w14:paraId="32EC6707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695F3" w14:textId="721A95ED" w:rsidR="00E04CED" w:rsidRDefault="00EF1FDA" w:rsidP="00D57549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389C1" w14:textId="0EC21383" w:rsidR="00E04CED" w:rsidRDefault="00E04CED" w:rsidP="00D57549">
            <w:pPr>
              <w:pStyle w:val="DataField"/>
            </w:pPr>
            <w:r>
              <w:t>Advanced Course Lecture Series for Predoctoral Students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8A254" w14:textId="0D50084D" w:rsidR="00E04CED" w:rsidRDefault="00110419" w:rsidP="00D57549">
            <w:pPr>
              <w:pStyle w:val="DataField"/>
              <w:jc w:val="center"/>
            </w:pPr>
            <w:r>
              <w:t>P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0FB85BF7" w14:textId="77777777" w:rsidR="00E04CED" w:rsidRDefault="00E04CED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2EACD857" w14:textId="77777777" w:rsidR="00E04CED" w:rsidRDefault="00E04CED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37F451A1" w14:textId="77777777" w:rsidR="00E04CED" w:rsidRDefault="00E04CED" w:rsidP="00D57549">
            <w:pPr>
              <w:pStyle w:val="DataField"/>
              <w:jc w:val="center"/>
            </w:pPr>
          </w:p>
        </w:tc>
      </w:tr>
      <w:tr w:rsidR="00E04CED" w14:paraId="761D6FEE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E20FE" w14:textId="77777777" w:rsidR="00E04CED" w:rsidRDefault="00E04CED" w:rsidP="00D57549">
            <w:pPr>
              <w:pStyle w:val="DataField"/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4786E" w14:textId="77777777" w:rsidR="00E04CED" w:rsidRDefault="00E04CED" w:rsidP="00D57549">
            <w:pPr>
              <w:pStyle w:val="DataField"/>
            </w:pP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CEABA" w14:textId="77777777" w:rsidR="00E04CED" w:rsidRDefault="00E04CED" w:rsidP="00D57549">
            <w:pPr>
              <w:pStyle w:val="DataField"/>
              <w:jc w:val="center"/>
            </w:pP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3405C873" w14:textId="77777777" w:rsidR="00E04CED" w:rsidRDefault="00E04CED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5CE7A650" w14:textId="77777777" w:rsidR="00E04CED" w:rsidRDefault="00E04CED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3DE4304B" w14:textId="77777777" w:rsidR="00E04CED" w:rsidRDefault="00E04CED" w:rsidP="00D57549">
            <w:pPr>
              <w:pStyle w:val="DataField"/>
              <w:jc w:val="center"/>
            </w:pPr>
          </w:p>
        </w:tc>
      </w:tr>
      <w:tr w:rsidR="00D57549" w14:paraId="0DAE4C24" w14:textId="77777777" w:rsidTr="002B610D">
        <w:trPr>
          <w:cantSplit/>
          <w:jc w:val="center"/>
        </w:trPr>
        <w:tc>
          <w:tcPr>
            <w:tcW w:w="9810" w:type="dxa"/>
            <w:gridSpan w:val="5"/>
            <w:tcBorders>
              <w:top w:val="nil"/>
              <w:left w:val="nil"/>
              <w:bottom w:val="nil"/>
            </w:tcBorders>
            <w:vAlign w:val="center"/>
          </w:tcPr>
          <w:p w14:paraId="3D1922ED" w14:textId="3CE2CB42" w:rsidR="00D57549" w:rsidRPr="003D38FB" w:rsidRDefault="00EF1FDA" w:rsidP="00D57549">
            <w:pPr>
              <w:pStyle w:val="DataField"/>
              <w:jc w:val="center"/>
            </w:pPr>
            <w:r>
              <w:rPr>
                <w:b/>
                <w:bCs/>
              </w:rPr>
              <w:t>XXX</w:t>
            </w:r>
            <w:r w:rsidR="00D57549" w:rsidRPr="00D57549">
              <w:rPr>
                <w:b/>
                <w:bCs/>
              </w:rPr>
              <w:t xml:space="preserve"> University of Graduate School of Medicine</w:t>
            </w: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085DB325" w14:textId="77777777" w:rsidR="00D57549" w:rsidRPr="003D38FB" w:rsidRDefault="00D57549" w:rsidP="00D57549">
            <w:pPr>
              <w:pStyle w:val="DataField"/>
              <w:jc w:val="center"/>
            </w:pPr>
          </w:p>
        </w:tc>
      </w:tr>
      <w:tr w:rsidR="00D57549" w14:paraId="63B0C185" w14:textId="77777777" w:rsidTr="00D57549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A3FED" w14:textId="2BFDACC0" w:rsidR="00D57549" w:rsidRDefault="00EF1FDA" w:rsidP="00D57549">
            <w:pPr>
              <w:pStyle w:val="DataField"/>
            </w:pPr>
            <w: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34715" w14:textId="206F2743" w:rsidR="00D57549" w:rsidRDefault="00D57549" w:rsidP="00D57549">
            <w:pPr>
              <w:pStyle w:val="DataField"/>
            </w:pPr>
            <w:r>
              <w:t>Research Promotion and Ethics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ABE41" w14:textId="0F7490B4" w:rsidR="00D57549" w:rsidRDefault="00D57549" w:rsidP="00D57549">
            <w:pPr>
              <w:pStyle w:val="DataField"/>
              <w:jc w:val="center"/>
            </w:pPr>
            <w:r>
              <w:t>A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2DB1A459" w14:textId="77777777" w:rsidR="00D57549" w:rsidRPr="003D38FB" w:rsidRDefault="00D57549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12FAB0EB" w14:textId="77777777" w:rsidR="00D57549" w:rsidRPr="003D38FB" w:rsidRDefault="00D57549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3661DEE5" w14:textId="77777777" w:rsidR="00D57549" w:rsidRPr="003D38FB" w:rsidRDefault="00D57549" w:rsidP="00D57549">
            <w:pPr>
              <w:pStyle w:val="DataField"/>
              <w:jc w:val="center"/>
            </w:pPr>
          </w:p>
        </w:tc>
      </w:tr>
      <w:tr w:rsidR="00D57549" w14:paraId="77343086" w14:textId="77777777" w:rsidTr="00E04CED">
        <w:trPr>
          <w:cantSplit/>
          <w:jc w:val="center"/>
        </w:trPr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F4C5F" w14:textId="1963D451" w:rsidR="00D57549" w:rsidRDefault="00EF1FDA" w:rsidP="00D57549">
            <w:pPr>
              <w:pStyle w:val="DataFieldSingle11pt"/>
              <w:rPr>
                <w:szCs w:val="22"/>
              </w:rPr>
            </w:pPr>
            <w:r>
              <w:rPr>
                <w:szCs w:val="22"/>
              </w:rPr>
              <w:t>20XX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1D663" w14:textId="2F69A0B9" w:rsidR="00D57549" w:rsidRPr="003D38FB" w:rsidRDefault="00D57549" w:rsidP="00D57549">
            <w:pPr>
              <w:pStyle w:val="DataField"/>
            </w:pPr>
            <w:r>
              <w:t>Thesis</w:t>
            </w:r>
          </w:p>
        </w:tc>
        <w:tc>
          <w:tcPr>
            <w:tcW w:w="8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A9A29" w14:textId="58309ECF" w:rsidR="00D57549" w:rsidRPr="003D38FB" w:rsidRDefault="00D57549" w:rsidP="00D57549">
            <w:pPr>
              <w:pStyle w:val="DataField"/>
              <w:jc w:val="center"/>
              <w:rPr>
                <w:lang w:eastAsia="ja-JP"/>
              </w:rPr>
            </w:pPr>
            <w:r>
              <w:t>A</w:t>
            </w:r>
          </w:p>
        </w:tc>
        <w:tc>
          <w:tcPr>
            <w:tcW w:w="720" w:type="dxa"/>
            <w:tcBorders>
              <w:left w:val="single" w:sz="6" w:space="0" w:color="auto"/>
            </w:tcBorders>
            <w:tcMar>
              <w:left w:w="43" w:type="dxa"/>
            </w:tcMar>
            <w:vAlign w:val="center"/>
          </w:tcPr>
          <w:p w14:paraId="5C38FD05" w14:textId="77777777" w:rsidR="00D57549" w:rsidRPr="003D38FB" w:rsidRDefault="00D57549" w:rsidP="00D57549">
            <w:pPr>
              <w:pStyle w:val="DataField"/>
            </w:pPr>
          </w:p>
        </w:tc>
        <w:tc>
          <w:tcPr>
            <w:tcW w:w="3780" w:type="dxa"/>
            <w:vAlign w:val="center"/>
          </w:tcPr>
          <w:p w14:paraId="114F98C3" w14:textId="77777777" w:rsidR="00D57549" w:rsidRPr="003D38FB" w:rsidRDefault="00D57549" w:rsidP="00D57549">
            <w:pPr>
              <w:pStyle w:val="DataField"/>
            </w:pPr>
          </w:p>
        </w:tc>
        <w:tc>
          <w:tcPr>
            <w:tcW w:w="846" w:type="dxa"/>
            <w:tcBorders>
              <w:left w:val="nil"/>
              <w:right w:val="nil"/>
            </w:tcBorders>
            <w:vAlign w:val="center"/>
          </w:tcPr>
          <w:p w14:paraId="35A4328E" w14:textId="77777777" w:rsidR="00D57549" w:rsidRPr="003D38FB" w:rsidRDefault="00D57549" w:rsidP="00D57549">
            <w:pPr>
              <w:pStyle w:val="DataField"/>
              <w:jc w:val="center"/>
            </w:pPr>
          </w:p>
        </w:tc>
      </w:tr>
    </w:tbl>
    <w:p w14:paraId="62259BD9" w14:textId="11E5BA1F" w:rsidR="00110419" w:rsidRDefault="00110419" w:rsidP="00110419">
      <w:pPr>
        <w:pStyle w:val="NormalWeb"/>
        <w:contextualSpacing/>
        <w:rPr>
          <w:rFonts w:cs="Arial"/>
          <w:szCs w:val="22"/>
          <w:lang w:val="en"/>
        </w:rPr>
      </w:pPr>
      <w:r>
        <w:rPr>
          <w:rFonts w:cs="Arial"/>
          <w:szCs w:val="22"/>
          <w:lang w:val="en"/>
        </w:rPr>
        <w:t xml:space="preserve">Some of the </w:t>
      </w:r>
      <w:r w:rsidR="00EF1FDA">
        <w:rPr>
          <w:rFonts w:cs="Arial"/>
          <w:szCs w:val="22"/>
          <w:lang w:val="en"/>
        </w:rPr>
        <w:t>XXX</w:t>
      </w:r>
      <w:r>
        <w:rPr>
          <w:rFonts w:cs="Arial"/>
          <w:szCs w:val="22"/>
          <w:lang w:val="en"/>
        </w:rPr>
        <w:t xml:space="preserve"> University’s</w:t>
      </w:r>
      <w:r w:rsidR="00A90064">
        <w:rPr>
          <w:rFonts w:cs="Arial"/>
          <w:szCs w:val="22"/>
          <w:lang w:val="en"/>
        </w:rPr>
        <w:t xml:space="preserve"> undergraduate specialized subjects are graded P (pass) or F (fail).    </w:t>
      </w:r>
      <w:r>
        <w:rPr>
          <w:rFonts w:cs="Arial"/>
          <w:szCs w:val="22"/>
          <w:lang w:val="en"/>
        </w:rPr>
        <w:t xml:space="preserve">                                        </w:t>
      </w:r>
    </w:p>
    <w:p w14:paraId="2B010B88" w14:textId="3DD56ABE" w:rsidR="00A90064" w:rsidRDefault="00A90064" w:rsidP="00110419">
      <w:pPr>
        <w:pStyle w:val="NormalWeb"/>
        <w:contextualSpacing/>
        <w:rPr>
          <w:rFonts w:cs="Arial"/>
          <w:szCs w:val="22"/>
          <w:lang w:val="en"/>
        </w:rPr>
      </w:pPr>
      <w:r>
        <w:rPr>
          <w:rFonts w:cs="Arial"/>
          <w:szCs w:val="22"/>
          <w:lang w:val="en"/>
        </w:rPr>
        <w:t xml:space="preserve">Others </w:t>
      </w:r>
      <w:r w:rsidR="00110419">
        <w:rPr>
          <w:rFonts w:cs="Arial"/>
          <w:szCs w:val="22"/>
          <w:lang w:val="en"/>
        </w:rPr>
        <w:t>are</w:t>
      </w:r>
      <w:r>
        <w:rPr>
          <w:rFonts w:cs="Arial"/>
          <w:szCs w:val="22"/>
          <w:lang w:val="en"/>
        </w:rPr>
        <w:t xml:space="preserve"> graded </w:t>
      </w:r>
      <w:r w:rsidR="00110419">
        <w:rPr>
          <w:rFonts w:cs="Arial"/>
          <w:szCs w:val="22"/>
          <w:lang w:val="en"/>
        </w:rPr>
        <w:t xml:space="preserve">A, B, C, or F. Passing </w:t>
      </w:r>
      <w:r w:rsidR="00976537">
        <w:rPr>
          <w:rFonts w:cs="Arial"/>
          <w:szCs w:val="22"/>
          <w:lang w:val="en"/>
        </w:rPr>
        <w:t xml:space="preserve">grade </w:t>
      </w:r>
      <w:r w:rsidR="00110419">
        <w:rPr>
          <w:rFonts w:cs="Arial"/>
          <w:szCs w:val="22"/>
          <w:lang w:val="en"/>
        </w:rPr>
        <w:t xml:space="preserve">is </w:t>
      </w:r>
      <w:r w:rsidR="00976537">
        <w:rPr>
          <w:rFonts w:cs="Arial"/>
          <w:szCs w:val="22"/>
          <w:lang w:val="en"/>
        </w:rPr>
        <w:t>A, B, or C.</w:t>
      </w:r>
    </w:p>
    <w:p w14:paraId="38309A76" w14:textId="77777777" w:rsidR="00372FF3" w:rsidRPr="00A90064" w:rsidRDefault="00372FF3" w:rsidP="00146E21">
      <w:pPr>
        <w:rPr>
          <w:lang w:val="en"/>
        </w:rPr>
      </w:pPr>
    </w:p>
    <w:sectPr w:rsidR="00372FF3" w:rsidRPr="00A90064" w:rsidSect="00265364">
      <w:headerReference w:type="default" r:id="rId11"/>
      <w:footerReference w:type="default" r:id="rId12"/>
      <w:type w:val="continuous"/>
      <w:pgSz w:w="12240" w:h="15840" w:code="1"/>
      <w:pgMar w:top="720" w:right="720" w:bottom="720" w:left="720" w:header="576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C6A7F" w14:textId="77777777" w:rsidR="006728D6" w:rsidRDefault="006728D6">
      <w:r>
        <w:separator/>
      </w:r>
    </w:p>
  </w:endnote>
  <w:endnote w:type="continuationSeparator" w:id="0">
    <w:p w14:paraId="69BD0044" w14:textId="77777777" w:rsidR="006728D6" w:rsidRDefault="00672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14681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4C477B" w14:textId="5945D8F0" w:rsidR="00BA24D8" w:rsidRDefault="00BA24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9091BF" w14:textId="77777777" w:rsidR="00BA24D8" w:rsidRDefault="00BA2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786EE" w14:textId="77777777" w:rsidR="006728D6" w:rsidRDefault="006728D6">
      <w:r>
        <w:separator/>
      </w:r>
    </w:p>
  </w:footnote>
  <w:footnote w:type="continuationSeparator" w:id="0">
    <w:p w14:paraId="0E6DA9F9" w14:textId="77777777" w:rsidR="006728D6" w:rsidRDefault="006728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79B56" w14:textId="428D7030" w:rsidR="00BA24D8" w:rsidRDefault="002C227B" w:rsidP="00265364">
    <w:pPr>
      <w:pStyle w:val="Header"/>
    </w:pPr>
    <w:r>
      <w:t>KAIDA</w:t>
    </w:r>
  </w:p>
  <w:p w14:paraId="371F02CA" w14:textId="630A7436" w:rsidR="00BA24D8" w:rsidRDefault="00BA24D8" w:rsidP="00265364">
    <w:pPr>
      <w:pStyle w:val="Header"/>
    </w:pPr>
    <w:proofErr w:type="spellStart"/>
    <w:r>
      <w:t>Biosketch</w:t>
    </w:r>
    <w:proofErr w:type="spellEnd"/>
  </w:p>
  <w:p w14:paraId="2A711255" w14:textId="7B38B9E4" w:rsidR="00BA24D8" w:rsidRDefault="00BA24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4E100AE1"/>
    <w:multiLevelType w:val="hybridMultilevel"/>
    <w:tmpl w:val="0DB2BE08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081A06"/>
    <w:multiLevelType w:val="hybridMultilevel"/>
    <w:tmpl w:val="A912BC8A"/>
    <w:lvl w:ilvl="0" w:tplc="04090005">
      <w:start w:val="1"/>
      <w:numFmt w:val="bullet"/>
      <w:lvlText w:val=""/>
      <w:lvlJc w:val="left"/>
      <w:pPr>
        <w:ind w:left="1838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3251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3671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091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4511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4931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5351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5771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6191" w:hanging="420"/>
      </w:pPr>
      <w:rPr>
        <w:rFonts w:ascii="Wingdings" w:hAnsi="Wingdings" w:hint="default"/>
      </w:rPr>
    </w:lvl>
  </w:abstractNum>
  <w:abstractNum w:abstractNumId="16" w15:restartNumberingAfterBreak="0">
    <w:nsid w:val="649160A6"/>
    <w:multiLevelType w:val="hybridMultilevel"/>
    <w:tmpl w:val="245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 w15:restartNumberingAfterBreak="0">
    <w:nsid w:val="7E89269A"/>
    <w:multiLevelType w:val="hybridMultilevel"/>
    <w:tmpl w:val="0C7A101E"/>
    <w:lvl w:ilvl="0" w:tplc="19FE99DC">
      <w:start w:val="1"/>
      <w:numFmt w:val="bullet"/>
      <w:lvlText w:val=""/>
      <w:lvlJc w:val="left"/>
      <w:pPr>
        <w:ind w:left="737" w:hanging="37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0"/>
  </w:num>
  <w:num w:numId="12">
    <w:abstractNumId w:val="13"/>
  </w:num>
  <w:num w:numId="13">
    <w:abstractNumId w:val="11"/>
  </w:num>
  <w:num w:numId="14">
    <w:abstractNumId w:val="19"/>
  </w:num>
  <w:num w:numId="15">
    <w:abstractNumId w:val="17"/>
  </w:num>
  <w:num w:numId="16">
    <w:abstractNumId w:val="18"/>
  </w:num>
  <w:num w:numId="17">
    <w:abstractNumId w:val="10"/>
  </w:num>
  <w:num w:numId="18">
    <w:abstractNumId w:val="12"/>
  </w:num>
  <w:num w:numId="19">
    <w:abstractNumId w:val="16"/>
  </w:num>
  <w:num w:numId="20">
    <w:abstractNumId w:val="20"/>
  </w:num>
  <w:num w:numId="21">
    <w:abstractNumId w:val="15"/>
  </w:num>
  <w:num w:numId="2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MTYwMDQwNjc0NzdV0lEKTi0uzszPAykwNKgFAJDJRJYtAAAA"/>
  </w:docVars>
  <w:rsids>
    <w:rsidRoot w:val="003F6A45"/>
    <w:rsid w:val="00002C9B"/>
    <w:rsid w:val="00007231"/>
    <w:rsid w:val="00023A7A"/>
    <w:rsid w:val="00036EA3"/>
    <w:rsid w:val="00047DC3"/>
    <w:rsid w:val="00067621"/>
    <w:rsid w:val="0008479D"/>
    <w:rsid w:val="000C00F9"/>
    <w:rsid w:val="000F1A66"/>
    <w:rsid w:val="000F555C"/>
    <w:rsid w:val="00101BC7"/>
    <w:rsid w:val="00110419"/>
    <w:rsid w:val="001207C7"/>
    <w:rsid w:val="00122EB3"/>
    <w:rsid w:val="00132CA6"/>
    <w:rsid w:val="00143AC0"/>
    <w:rsid w:val="0014571A"/>
    <w:rsid w:val="00146E21"/>
    <w:rsid w:val="0014705A"/>
    <w:rsid w:val="00151605"/>
    <w:rsid w:val="00152B5E"/>
    <w:rsid w:val="00170D87"/>
    <w:rsid w:val="00177D49"/>
    <w:rsid w:val="00184D3F"/>
    <w:rsid w:val="001B672D"/>
    <w:rsid w:val="001C4685"/>
    <w:rsid w:val="001D23C3"/>
    <w:rsid w:val="001E4DA7"/>
    <w:rsid w:val="001F0C4E"/>
    <w:rsid w:val="001F6D3E"/>
    <w:rsid w:val="001F7B39"/>
    <w:rsid w:val="00210696"/>
    <w:rsid w:val="00215CA3"/>
    <w:rsid w:val="0022536E"/>
    <w:rsid w:val="00235100"/>
    <w:rsid w:val="00265364"/>
    <w:rsid w:val="00273674"/>
    <w:rsid w:val="0028051C"/>
    <w:rsid w:val="00285776"/>
    <w:rsid w:val="002B610D"/>
    <w:rsid w:val="002C227B"/>
    <w:rsid w:val="002D7520"/>
    <w:rsid w:val="002E026B"/>
    <w:rsid w:val="002E0BB9"/>
    <w:rsid w:val="002E5125"/>
    <w:rsid w:val="002F6E90"/>
    <w:rsid w:val="0030284D"/>
    <w:rsid w:val="00303E60"/>
    <w:rsid w:val="00321A19"/>
    <w:rsid w:val="00322666"/>
    <w:rsid w:val="00343661"/>
    <w:rsid w:val="0035045F"/>
    <w:rsid w:val="00372373"/>
    <w:rsid w:val="00372FF3"/>
    <w:rsid w:val="00375241"/>
    <w:rsid w:val="0037667F"/>
    <w:rsid w:val="00382AB6"/>
    <w:rsid w:val="00383712"/>
    <w:rsid w:val="00392BEC"/>
    <w:rsid w:val="0039769F"/>
    <w:rsid w:val="003A2CDB"/>
    <w:rsid w:val="003C24AF"/>
    <w:rsid w:val="003C2647"/>
    <w:rsid w:val="003C62D6"/>
    <w:rsid w:val="003D2399"/>
    <w:rsid w:val="003D5D21"/>
    <w:rsid w:val="003F6A45"/>
    <w:rsid w:val="00432346"/>
    <w:rsid w:val="00432C02"/>
    <w:rsid w:val="00433634"/>
    <w:rsid w:val="00447F3A"/>
    <w:rsid w:val="00455DA2"/>
    <w:rsid w:val="00460EEE"/>
    <w:rsid w:val="004759D9"/>
    <w:rsid w:val="0049068A"/>
    <w:rsid w:val="004A3FC8"/>
    <w:rsid w:val="004D279A"/>
    <w:rsid w:val="004E3D96"/>
    <w:rsid w:val="004E3E6A"/>
    <w:rsid w:val="00503B57"/>
    <w:rsid w:val="005145BB"/>
    <w:rsid w:val="005149C1"/>
    <w:rsid w:val="00517BFD"/>
    <w:rsid w:val="00521602"/>
    <w:rsid w:val="00525016"/>
    <w:rsid w:val="0054471F"/>
    <w:rsid w:val="00547AC9"/>
    <w:rsid w:val="005575A7"/>
    <w:rsid w:val="00592740"/>
    <w:rsid w:val="005A7446"/>
    <w:rsid w:val="005B1969"/>
    <w:rsid w:val="005C2BDD"/>
    <w:rsid w:val="005C47A8"/>
    <w:rsid w:val="005D0C69"/>
    <w:rsid w:val="005D49CE"/>
    <w:rsid w:val="005D574F"/>
    <w:rsid w:val="005E21A9"/>
    <w:rsid w:val="005E406E"/>
    <w:rsid w:val="005E6ECF"/>
    <w:rsid w:val="005F5F51"/>
    <w:rsid w:val="006005E9"/>
    <w:rsid w:val="00601C69"/>
    <w:rsid w:val="00616BCC"/>
    <w:rsid w:val="0061783A"/>
    <w:rsid w:val="00624261"/>
    <w:rsid w:val="00646AF9"/>
    <w:rsid w:val="006609B6"/>
    <w:rsid w:val="006728D6"/>
    <w:rsid w:val="00682579"/>
    <w:rsid w:val="00685A69"/>
    <w:rsid w:val="0068699D"/>
    <w:rsid w:val="006A353C"/>
    <w:rsid w:val="006A56FC"/>
    <w:rsid w:val="006B2D1C"/>
    <w:rsid w:val="006C1E1F"/>
    <w:rsid w:val="006C499A"/>
    <w:rsid w:val="006F7853"/>
    <w:rsid w:val="007050F5"/>
    <w:rsid w:val="0071140F"/>
    <w:rsid w:val="0071786E"/>
    <w:rsid w:val="0072060F"/>
    <w:rsid w:val="00721D5D"/>
    <w:rsid w:val="00722C8F"/>
    <w:rsid w:val="00727375"/>
    <w:rsid w:val="00741963"/>
    <w:rsid w:val="00781234"/>
    <w:rsid w:val="007B0B48"/>
    <w:rsid w:val="007B107A"/>
    <w:rsid w:val="007B7AF3"/>
    <w:rsid w:val="007C6AAC"/>
    <w:rsid w:val="007D2808"/>
    <w:rsid w:val="007E6B16"/>
    <w:rsid w:val="007F0A2E"/>
    <w:rsid w:val="00806F61"/>
    <w:rsid w:val="008073EB"/>
    <w:rsid w:val="00823C8B"/>
    <w:rsid w:val="00830E3B"/>
    <w:rsid w:val="00843027"/>
    <w:rsid w:val="008435C9"/>
    <w:rsid w:val="00857671"/>
    <w:rsid w:val="00874EBC"/>
    <w:rsid w:val="008B2F94"/>
    <w:rsid w:val="0090048E"/>
    <w:rsid w:val="00902532"/>
    <w:rsid w:val="00914E60"/>
    <w:rsid w:val="009211D3"/>
    <w:rsid w:val="009216CA"/>
    <w:rsid w:val="00934124"/>
    <w:rsid w:val="00935254"/>
    <w:rsid w:val="00952A27"/>
    <w:rsid w:val="00954303"/>
    <w:rsid w:val="00967291"/>
    <w:rsid w:val="00975DCF"/>
    <w:rsid w:val="00976537"/>
    <w:rsid w:val="00977E18"/>
    <w:rsid w:val="00994A1E"/>
    <w:rsid w:val="009970DD"/>
    <w:rsid w:val="009B337D"/>
    <w:rsid w:val="009B7A47"/>
    <w:rsid w:val="009D7E97"/>
    <w:rsid w:val="009E52CA"/>
    <w:rsid w:val="009F62F3"/>
    <w:rsid w:val="009F72E5"/>
    <w:rsid w:val="009F7EF3"/>
    <w:rsid w:val="00A04942"/>
    <w:rsid w:val="00A04B52"/>
    <w:rsid w:val="00A1469B"/>
    <w:rsid w:val="00A14EF5"/>
    <w:rsid w:val="00A26D0F"/>
    <w:rsid w:val="00A42D9B"/>
    <w:rsid w:val="00A7425A"/>
    <w:rsid w:val="00A7514C"/>
    <w:rsid w:val="00A8122C"/>
    <w:rsid w:val="00A83312"/>
    <w:rsid w:val="00A90064"/>
    <w:rsid w:val="00A93B38"/>
    <w:rsid w:val="00A959F3"/>
    <w:rsid w:val="00AA24EB"/>
    <w:rsid w:val="00AA59C1"/>
    <w:rsid w:val="00AA6935"/>
    <w:rsid w:val="00AE41C4"/>
    <w:rsid w:val="00AE74D0"/>
    <w:rsid w:val="00B43DB9"/>
    <w:rsid w:val="00BA24D8"/>
    <w:rsid w:val="00BA2A92"/>
    <w:rsid w:val="00BE6686"/>
    <w:rsid w:val="00BF24A1"/>
    <w:rsid w:val="00C01A28"/>
    <w:rsid w:val="00C05C55"/>
    <w:rsid w:val="00C076C6"/>
    <w:rsid w:val="00C137DA"/>
    <w:rsid w:val="00C3113F"/>
    <w:rsid w:val="00C42904"/>
    <w:rsid w:val="00C4310C"/>
    <w:rsid w:val="00C4536F"/>
    <w:rsid w:val="00C46ADA"/>
    <w:rsid w:val="00C67DAD"/>
    <w:rsid w:val="00C85025"/>
    <w:rsid w:val="00C855F2"/>
    <w:rsid w:val="00C918BD"/>
    <w:rsid w:val="00C956F7"/>
    <w:rsid w:val="00C97121"/>
    <w:rsid w:val="00CA680A"/>
    <w:rsid w:val="00CB236B"/>
    <w:rsid w:val="00CC3D94"/>
    <w:rsid w:val="00CC4D4B"/>
    <w:rsid w:val="00CD4A93"/>
    <w:rsid w:val="00CE0951"/>
    <w:rsid w:val="00CF68A2"/>
    <w:rsid w:val="00D01686"/>
    <w:rsid w:val="00D3476C"/>
    <w:rsid w:val="00D46C2B"/>
    <w:rsid w:val="00D57549"/>
    <w:rsid w:val="00D679E5"/>
    <w:rsid w:val="00D74391"/>
    <w:rsid w:val="00D746DC"/>
    <w:rsid w:val="00D75555"/>
    <w:rsid w:val="00D83360"/>
    <w:rsid w:val="00D90FB3"/>
    <w:rsid w:val="00D93745"/>
    <w:rsid w:val="00DA670D"/>
    <w:rsid w:val="00DB0CC2"/>
    <w:rsid w:val="00DB37A0"/>
    <w:rsid w:val="00DB7B85"/>
    <w:rsid w:val="00DD31B4"/>
    <w:rsid w:val="00DD4D4A"/>
    <w:rsid w:val="00DF7645"/>
    <w:rsid w:val="00E04CED"/>
    <w:rsid w:val="00E127A1"/>
    <w:rsid w:val="00E3349A"/>
    <w:rsid w:val="00E347DA"/>
    <w:rsid w:val="00E355C2"/>
    <w:rsid w:val="00E53B95"/>
    <w:rsid w:val="00E63487"/>
    <w:rsid w:val="00E67A05"/>
    <w:rsid w:val="00E74AB7"/>
    <w:rsid w:val="00E751CE"/>
    <w:rsid w:val="00E80EA2"/>
    <w:rsid w:val="00E81FE1"/>
    <w:rsid w:val="00E831EA"/>
    <w:rsid w:val="00E841D5"/>
    <w:rsid w:val="00E872A9"/>
    <w:rsid w:val="00E90203"/>
    <w:rsid w:val="00EA0405"/>
    <w:rsid w:val="00EA573C"/>
    <w:rsid w:val="00ED3ECB"/>
    <w:rsid w:val="00EF1FDA"/>
    <w:rsid w:val="00EF2202"/>
    <w:rsid w:val="00EF4C32"/>
    <w:rsid w:val="00EF69CD"/>
    <w:rsid w:val="00F02126"/>
    <w:rsid w:val="00F07AB3"/>
    <w:rsid w:val="00F12BAE"/>
    <w:rsid w:val="00F234C8"/>
    <w:rsid w:val="00F262AB"/>
    <w:rsid w:val="00F578CF"/>
    <w:rsid w:val="00F7284D"/>
    <w:rsid w:val="00F938AC"/>
    <w:rsid w:val="00FA00C6"/>
    <w:rsid w:val="00FA32B8"/>
    <w:rsid w:val="00FE1295"/>
    <w:rsid w:val="00FF02D0"/>
    <w:rsid w:val="00FF08F3"/>
    <w:rsid w:val="00FF1D5B"/>
    <w:rsid w:val="00FF2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DF5C490"/>
  <w15:docId w15:val="{3DC65A91-C992-4A52-979E-496EAB402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5776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Subtitle"/>
    <w:next w:val="Normal"/>
    <w:qFormat/>
    <w:rsid w:val="00914E60"/>
  </w:style>
  <w:style w:type="paragraph" w:styleId="Heading2">
    <w:name w:val="heading 2"/>
    <w:basedOn w:val="Subtitle2"/>
    <w:next w:val="Normal"/>
    <w:qFormat/>
    <w:rsid w:val="00914E60"/>
  </w:style>
  <w:style w:type="paragraph" w:styleId="Heading4">
    <w:name w:val="heading 4"/>
    <w:basedOn w:val="Normal"/>
    <w:next w:val="Normal"/>
    <w:link w:val="Heading4Char"/>
    <w:semiHidden/>
    <w:unhideWhenUsed/>
    <w:qFormat/>
    <w:rsid w:val="00DB37A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uiPriority w:val="99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047DC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392BEC"/>
    <w:pPr>
      <w:keepNext/>
      <w:spacing w:before="360" w:after="120"/>
      <w:outlineLvl w:val="0"/>
    </w:pPr>
    <w:rPr>
      <w:b/>
    </w:rPr>
  </w:style>
  <w:style w:type="character" w:customStyle="1" w:styleId="SubtitleChar">
    <w:name w:val="Subtitle Char"/>
    <w:basedOn w:val="DefaultParagraphFont"/>
    <w:link w:val="Subtitle"/>
    <w:rsid w:val="00392BEC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E67A05"/>
    <w:rPr>
      <w:b/>
      <w:bCs/>
    </w:rPr>
  </w:style>
  <w:style w:type="character" w:styleId="Emphasis">
    <w:name w:val="Emphasis"/>
    <w:basedOn w:val="DefaultParagraphFont"/>
    <w:qFormat/>
    <w:rsid w:val="00EF4C32"/>
    <w:rPr>
      <w:i/>
      <w:iCs/>
    </w:rPr>
  </w:style>
  <w:style w:type="paragraph" w:customStyle="1" w:styleId="Subtitle2">
    <w:name w:val="Subtitle 2"/>
    <w:basedOn w:val="Subtitle"/>
    <w:rsid w:val="00392BEC"/>
    <w:pPr>
      <w:spacing w:before="240" w:after="0"/>
      <w:outlineLvl w:val="1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paragraph" w:customStyle="1" w:styleId="DataField">
    <w:name w:val="Data Field"/>
    <w:rsid w:val="00FF02D0"/>
    <w:pPr>
      <w:widowControl w:val="0"/>
    </w:pPr>
    <w:rPr>
      <w:rFonts w:ascii="Arial" w:hAnsi="Arial" w:cs="Arial"/>
      <w:sz w:val="22"/>
      <w:szCs w:val="22"/>
    </w:rPr>
  </w:style>
  <w:style w:type="paragraph" w:customStyle="1" w:styleId="FormFieldCaption10pt">
    <w:name w:val="Form Field Caption 10pt"/>
    <w:basedOn w:val="Normal"/>
    <w:rsid w:val="00FF02D0"/>
    <w:rPr>
      <w:sz w:val="20"/>
      <w:szCs w:val="20"/>
    </w:rPr>
  </w:style>
  <w:style w:type="paragraph" w:customStyle="1" w:styleId="DataField10pt">
    <w:name w:val="Data Field 10pt"/>
    <w:rsid w:val="00FF02D0"/>
    <w:pPr>
      <w:widowControl w:val="0"/>
    </w:pPr>
    <w:rPr>
      <w:rFonts w:ascii="Arial" w:hAnsi="Arial"/>
    </w:rPr>
  </w:style>
  <w:style w:type="paragraph" w:styleId="BodyText">
    <w:name w:val="Body Text"/>
    <w:basedOn w:val="Normal"/>
    <w:link w:val="BodyTextChar"/>
    <w:uiPriority w:val="99"/>
    <w:rsid w:val="00392BE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92BEC"/>
    <w:rPr>
      <w:rFonts w:ascii="Arial" w:hAnsi="Arial"/>
      <w:sz w:val="22"/>
      <w:szCs w:val="24"/>
    </w:rPr>
  </w:style>
  <w:style w:type="paragraph" w:styleId="PlainText">
    <w:name w:val="Plain Text"/>
    <w:basedOn w:val="Normal"/>
    <w:link w:val="PlainTextChar"/>
    <w:rsid w:val="00FF02D0"/>
    <w:pPr>
      <w:autoSpaceDE/>
      <w:autoSpaceDN/>
      <w:spacing w:before="120" w:after="120"/>
    </w:pPr>
    <w:rPr>
      <w:szCs w:val="22"/>
    </w:rPr>
  </w:style>
  <w:style w:type="character" w:customStyle="1" w:styleId="PlainTextChar">
    <w:name w:val="Plain Text Char"/>
    <w:basedOn w:val="DefaultParagraphFont"/>
    <w:link w:val="PlainText"/>
    <w:rsid w:val="00FF02D0"/>
    <w:rPr>
      <w:rFonts w:ascii="Arial" w:hAnsi="Arial"/>
      <w:sz w:val="22"/>
      <w:szCs w:val="22"/>
    </w:rPr>
  </w:style>
  <w:style w:type="paragraph" w:customStyle="1" w:styleId="DataFieldSingle11pt">
    <w:name w:val="Data Field Single11pt"/>
    <w:basedOn w:val="Normal"/>
    <w:rsid w:val="00FF02D0"/>
    <w:pPr>
      <w:tabs>
        <w:tab w:val="center" w:pos="5490"/>
        <w:tab w:val="right" w:pos="10980"/>
      </w:tabs>
      <w:spacing w:line="300" w:lineRule="exact"/>
    </w:pPr>
    <w:rPr>
      <w:rFonts w:cs="Arial"/>
      <w:noProof/>
      <w:szCs w:val="16"/>
    </w:rPr>
  </w:style>
  <w:style w:type="paragraph" w:styleId="BalloonText">
    <w:name w:val="Balloon Text"/>
    <w:basedOn w:val="Normal"/>
    <w:link w:val="BalloonTextChar"/>
    <w:rsid w:val="00215C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15C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0F1A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0F1A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1A6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0F1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F1A66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2F6E90"/>
    <w:pPr>
      <w:ind w:left="720"/>
      <w:contextualSpacing/>
    </w:pPr>
  </w:style>
  <w:style w:type="character" w:styleId="IntenseEmphasis">
    <w:name w:val="Intense Emphasis"/>
    <w:basedOn w:val="DefaultParagraphFont"/>
    <w:uiPriority w:val="99"/>
    <w:qFormat/>
    <w:rsid w:val="005B1969"/>
    <w:rPr>
      <w:rFonts w:cs="Times New Roman"/>
      <w:b/>
      <w:bCs/>
      <w:i/>
      <w:iCs/>
      <w:color w:val="auto"/>
    </w:rPr>
  </w:style>
  <w:style w:type="paragraph" w:customStyle="1" w:styleId="Default">
    <w:name w:val="Default"/>
    <w:rsid w:val="00235100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styleId="TableGrid">
    <w:name w:val="Table Grid"/>
    <w:basedOn w:val="TableNormal"/>
    <w:rsid w:val="005D49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FormFieldCaptionTopSinglesolidlineAuto05ptL">
    <w:name w:val="Style Form Field Caption + Top: (Single solid line Auto  0.5 pt L..."/>
    <w:basedOn w:val="FormFieldCaption"/>
    <w:rsid w:val="00152B5E"/>
    <w:pPr>
      <w:pBdr>
        <w:top w:val="single" w:sz="4" w:space="1" w:color="auto"/>
      </w:pBdr>
      <w:spacing w:after="120"/>
    </w:pPr>
    <w:rPr>
      <w:rFonts w:cs="Times New Roman"/>
      <w:szCs w:val="20"/>
    </w:rPr>
  </w:style>
  <w:style w:type="paragraph" w:customStyle="1" w:styleId="FormFieldCaption1">
    <w:name w:val="Form Field Caption1"/>
    <w:basedOn w:val="FormFieldCaption"/>
    <w:qFormat/>
    <w:rsid w:val="00047DC3"/>
    <w:pPr>
      <w:spacing w:after="160"/>
    </w:pPr>
  </w:style>
  <w:style w:type="paragraph" w:customStyle="1" w:styleId="StyleHeading1TopSinglesolidlineAuto05ptLinewidth">
    <w:name w:val="Style Heading 1 + Top: (Single solid line Auto  0.5 pt Line width..."/>
    <w:basedOn w:val="Heading1"/>
    <w:rsid w:val="00047DC3"/>
    <w:pPr>
      <w:pBdr>
        <w:top w:val="single" w:sz="4" w:space="1" w:color="auto"/>
        <w:bottom w:val="single" w:sz="4" w:space="6" w:color="auto"/>
      </w:pBdr>
    </w:pPr>
    <w:rPr>
      <w:szCs w:val="20"/>
    </w:rPr>
  </w:style>
  <w:style w:type="paragraph" w:styleId="Revision">
    <w:name w:val="Revision"/>
    <w:hidden/>
    <w:uiPriority w:val="99"/>
    <w:semiHidden/>
    <w:rsid w:val="00146E21"/>
    <w:rPr>
      <w:rFonts w:ascii="Arial" w:hAnsi="Arial"/>
      <w:sz w:val="22"/>
      <w:szCs w:val="24"/>
    </w:rPr>
  </w:style>
  <w:style w:type="paragraph" w:styleId="Title">
    <w:name w:val="Title"/>
    <w:basedOn w:val="Normal"/>
    <w:next w:val="Normal"/>
    <w:link w:val="TitleChar"/>
    <w:qFormat/>
    <w:rsid w:val="00914E60"/>
    <w:pPr>
      <w:pBdr>
        <w:top w:val="single" w:sz="4" w:space="1" w:color="auto"/>
      </w:pBdr>
      <w:spacing w:before="120"/>
      <w:jc w:val="center"/>
    </w:pPr>
  </w:style>
  <w:style w:type="character" w:customStyle="1" w:styleId="TitleChar">
    <w:name w:val="Title Char"/>
    <w:basedOn w:val="DefaultParagraphFont"/>
    <w:link w:val="Title"/>
    <w:rsid w:val="00914E60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rsid w:val="002653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5364"/>
    <w:rPr>
      <w:rFonts w:ascii="Arial" w:hAnsi="Arial"/>
      <w:sz w:val="22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DB37A0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1221E1D-C559-B546-A5DB-80F519D280B3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7b54082-1e85-426d-afc6-16ad99d216c1">Final</File_x0020_Status>
    <Category xmlns="97b54082-1e85-426d-afc6-16ad99d216c1">Master</Category>
    <CR_ID xmlns="97b54082-1e85-426d-afc6-16ad99d216c1" xsi:nil="true"/>
    <Form_x0020_Set xmlns="97b54082-1e85-426d-afc6-16ad99d216c1">SF424</Form_x0020_Set>
    <Test_x0020_Comment xmlns="97b54082-1e85-426d-afc6-16ad99d216c1">posted 11/25/2014
12/2/2014 Brian updated default font sizes to Arial 11 in data entry areas.
12/4/2014 Brian updated formatting to client's selection of everything as Arial 11</Test_x0020_Comment>
    <OMB_x0020_No_x002e_ xmlns="97b54082-1e85-426d-afc6-16ad99d216c1">0925-0001</OMB_x0020_No_x002e_>
    <SharedWithUsers xmlns="450e8ad3-2190-4242-9251-c742d282393d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5B51225CD12F448FAA5C7D33BC6823" ma:contentTypeVersion="16" ma:contentTypeDescription="Create a new document." ma:contentTypeScope="" ma:versionID="506a11ca443827ebc9d18150f24c54c9">
  <xsd:schema xmlns:xsd="http://www.w3.org/2001/XMLSchema" xmlns:xs="http://www.w3.org/2001/XMLSchema" xmlns:p="http://schemas.microsoft.com/office/2006/metadata/properties" xmlns:ns2="97b54082-1e85-426d-afc6-16ad99d216c1" xmlns:ns3="450e8ad3-2190-4242-9251-c742d282393d" targetNamespace="http://schemas.microsoft.com/office/2006/metadata/properties" ma:root="true" ma:fieldsID="61d42764574d42cc2e7083a34db7f91f" ns2:_="" ns3:_="">
    <xsd:import namespace="97b54082-1e85-426d-afc6-16ad99d216c1"/>
    <xsd:import namespace="450e8ad3-2190-4242-9251-c742d282393d"/>
    <xsd:element name="properties">
      <xsd:complexType>
        <xsd:sequence>
          <xsd:element name="documentManagement">
            <xsd:complexType>
              <xsd:all>
                <xsd:element ref="ns2:File_x0020_Status" minOccurs="0"/>
                <xsd:element ref="ns2:Category"/>
                <xsd:element ref="ns2:CR_ID" minOccurs="0"/>
                <xsd:element ref="ns2:Form_x0020_Set"/>
                <xsd:element ref="ns2:Test_x0020_Comment" minOccurs="0"/>
                <xsd:element ref="ns2:OMB_x0020_No_x002e_" minOccurs="0"/>
                <xsd:element ref="ns3:SharedWithUsers" minOccurs="0"/>
                <xsd:element ref="ns3:SharingHintHash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54082-1e85-426d-afc6-16ad99d216c1" elementFormDefault="qualified">
    <xsd:import namespace="http://schemas.microsoft.com/office/2006/documentManagement/types"/>
    <xsd:import namespace="http://schemas.microsoft.com/office/infopath/2007/PartnerControls"/>
    <xsd:element name="File_x0020_Status" ma:index="8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>
      <xsd:simpleType>
        <xsd:restriction base="dms:Choice">
          <xsd:enumeration value="Edits TBD"/>
          <xsd:enumeration value="Edits Done"/>
          <xsd:enumeration value="Working"/>
          <xsd:enumeration value="Final"/>
          <xsd:enumeration value="Out of Date"/>
        </xsd:restriction>
      </xsd:simpleType>
    </xsd:element>
    <xsd:element name="Category" ma:index="9" ma:displayName="Category" ma:description="Group or filter files by categories." ma:format="Dropdown" ma:internalName="Category">
      <xsd:simpleType>
        <xsd:restriction base="dms:Choice">
          <xsd:enumeration value="Master"/>
          <xsd:enumeration value="Posted"/>
          <xsd:enumeration value="WIP"/>
          <xsd:enumeration value="Deferred"/>
          <xsd:enumeration value="Archive"/>
        </xsd:restriction>
      </xsd:simpleType>
    </xsd:element>
    <xsd:element name="CR_ID" ma:index="10" nillable="true" ma:displayName="CR ID" ma:description="Change Request System Task ID" ma:list="{46cada26-b67a-4d94-bd87-eae141ffcfec}" ma:internalName="CR_ID" ma:readOnly="false" ma:showField="ID">
      <xsd:simpleType>
        <xsd:restriction base="dms:Lookup"/>
      </xsd:simpleType>
    </xsd:element>
    <xsd:element name="Form_x0020_Set" ma:index="11" ma:displayName="Doc Group" ma:description="Name to group/sort/filter by form sets (e.g., SF424, PHS398, PHS2590, PHS416)." ma:format="Dropdown" ma:indexed="true" ma:internalName="Form_x0020_Set">
      <xsd:simpleType>
        <xsd:union memberTypes="dms:Text">
          <xsd:simpleType>
            <xsd:restriction base="dms:Choice">
              <xsd:enumeration value="SF424"/>
              <xsd:enumeration value="PHS398"/>
              <xsd:enumeration value="PHS2590"/>
              <xsd:enumeration value="PHS398/PHS2590"/>
              <xsd:enumeration value="PHS416"/>
              <xsd:enumeration value="PHS2271"/>
              <xsd:enumeration value="PHS6031"/>
              <xsd:enumeration value="PHS3734"/>
              <xsd:enumeration value="RPPR"/>
              <xsd:enumeration value="HHS568"/>
            </xsd:restriction>
          </xsd:simpleType>
        </xsd:union>
      </xsd:simpleType>
    </xsd:element>
    <xsd:element name="Test_x0020_Comment" ma:index="12" nillable="true" ma:displayName="Version Comments" ma:description="Include file date and description of major revisions to this version." ma:internalName="Test_x0020_Comment">
      <xsd:simpleType>
        <xsd:restriction base="dms:Note">
          <xsd:maxLength value="255"/>
        </xsd:restriction>
      </xsd:simpleType>
    </xsd:element>
    <xsd:element name="OMB_x0020_No_x002e_" ma:index="13" nillable="true" ma:displayName="OMB No." ma:description="OMB Package Number" ma:format="Dropdown" ma:internalName="OMB_x0020_No_x002e_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e8ad3-2190-4242-9251-c742d282393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5" nillable="true" ma:displayName="Sharing Hint Hash" ma:internalName="SharingHintHash" ma:readOnly="true">
      <xsd:simpleType>
        <xsd:restriction base="dms:Text"/>
      </xsd:simple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76CE26-06FF-4835-817C-1A5CD3E7E1B8}">
  <ds:schemaRefs>
    <ds:schemaRef ds:uri="http://schemas.microsoft.com/office/2006/metadata/properties"/>
    <ds:schemaRef ds:uri="http://schemas.microsoft.com/office/infopath/2007/PartnerControls"/>
    <ds:schemaRef ds:uri="97b54082-1e85-426d-afc6-16ad99d216c1"/>
    <ds:schemaRef ds:uri="450e8ad3-2190-4242-9251-c742d282393d"/>
  </ds:schemaRefs>
</ds:datastoreItem>
</file>

<file path=customXml/itemProps3.xml><?xml version="1.0" encoding="utf-8"?>
<ds:datastoreItem xmlns:ds="http://schemas.openxmlformats.org/officeDocument/2006/customXml" ds:itemID="{CFAA19E7-8FEE-4380-A0DF-4FD5C0264C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6C48F6-5F53-4626-8690-50BC47328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b54082-1e85-426d-afc6-16ad99d216c1"/>
    <ds:schemaRef ds:uri="450e8ad3-2190-4242-9251-c742d28239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627</Words>
  <Characters>3371</Characters>
  <Application>Microsoft Office Word</Application>
  <DocSecurity>0</DocSecurity>
  <Lines>306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01 (Rev. 08/12), Biographical Sketch Format Page</vt:lpstr>
    </vt:vector>
  </TitlesOfParts>
  <Company>DHHS/PHS/NIH</Company>
  <LinksUpToDate>false</LinksUpToDate>
  <CharactersWithSpaces>3788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01 (Rev. 08/12)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cp:lastModifiedBy>Takezawa, Yusuke</cp:lastModifiedBy>
  <cp:revision>30</cp:revision>
  <cp:lastPrinted>2011-03-11T19:43:00Z</cp:lastPrinted>
  <dcterms:created xsi:type="dcterms:W3CDTF">2022-06-20T21:49:00Z</dcterms:created>
  <dcterms:modified xsi:type="dcterms:W3CDTF">2022-07-2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5B51225CD12F448FAA5C7D33BC6823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  <property fmtid="{D5CDD505-2E9C-101B-9397-08002B2CF9AE}" pid="5" name="grammarly_documentId">
    <vt:lpwstr>documentId_1987</vt:lpwstr>
  </property>
  <property fmtid="{D5CDD505-2E9C-101B-9397-08002B2CF9AE}" pid="6" name="grammarly_documentContext">
    <vt:lpwstr>{"goals":[],"domain":"general","emotions":[],"dialect":"american"}</vt:lpwstr>
  </property>
</Properties>
</file>